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6F341" w14:textId="77777777" w:rsidR="00F754BC" w:rsidRDefault="00F754BC"/>
    <w:p w14:paraId="4A5EA9B4" w14:textId="77777777" w:rsidR="00F754BC" w:rsidRPr="007D7BB5" w:rsidRDefault="00F754BC" w:rsidP="000F19CB">
      <w:pPr>
        <w:jc w:val="center"/>
        <w:rPr>
          <w:rFonts w:ascii="Arial" w:hAnsi="Arial" w:cs="Arial"/>
          <w:b/>
          <w:sz w:val="28"/>
          <w:szCs w:val="28"/>
        </w:rPr>
      </w:pPr>
      <w:r w:rsidRPr="007D7BB5">
        <w:rPr>
          <w:rFonts w:ascii="Arial" w:hAnsi="Arial" w:cs="Arial"/>
          <w:b/>
          <w:sz w:val="28"/>
          <w:szCs w:val="28"/>
        </w:rPr>
        <w:t>Bewerbung als Kandidat</w:t>
      </w:r>
      <w:r w:rsidR="00FF51E1" w:rsidRPr="007D7BB5">
        <w:rPr>
          <w:rFonts w:ascii="Arial" w:hAnsi="Arial" w:cs="Arial"/>
          <w:b/>
          <w:sz w:val="28"/>
          <w:szCs w:val="28"/>
        </w:rPr>
        <w:t>/in</w:t>
      </w:r>
      <w:r w:rsidRPr="007D7BB5">
        <w:rPr>
          <w:rFonts w:ascii="Arial" w:hAnsi="Arial" w:cs="Arial"/>
          <w:b/>
          <w:sz w:val="28"/>
          <w:szCs w:val="28"/>
        </w:rPr>
        <w:t xml:space="preserve"> für den Bundesvorstand der Partei B</w:t>
      </w:r>
      <w:r w:rsidR="002A600A" w:rsidRPr="007D7BB5">
        <w:rPr>
          <w:rFonts w:ascii="Arial" w:hAnsi="Arial" w:cs="Arial"/>
          <w:b/>
          <w:sz w:val="28"/>
          <w:szCs w:val="28"/>
        </w:rPr>
        <w:t>ündnis C – Christen für Deutschland</w:t>
      </w:r>
    </w:p>
    <w:p w14:paraId="2CA134DC" w14:textId="77777777" w:rsidR="00F754BC" w:rsidRPr="000F19CB" w:rsidRDefault="00F754BC" w:rsidP="000F19CB">
      <w:pPr>
        <w:jc w:val="center"/>
        <w:rPr>
          <w:rFonts w:ascii="Arial" w:hAnsi="Arial" w:cs="Arial"/>
          <w:b/>
        </w:rPr>
      </w:pPr>
    </w:p>
    <w:p w14:paraId="3F75A6ED" w14:textId="77777777" w:rsidR="00F754BC" w:rsidRPr="005B3CCB" w:rsidRDefault="0073366A" w:rsidP="00B51A73">
      <w:pPr>
        <w:framePr w:w="1978" w:h="2716" w:hSpace="141" w:wrap="around" w:vAnchor="text" w:hAnchor="page" w:x="9188" w:y="10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</w:rPr>
      </w:pPr>
      <w:r w:rsidRPr="005B3CCB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40ACFB52" wp14:editId="4732625D">
            <wp:simplePos x="0" y="0"/>
            <wp:positionH relativeFrom="column">
              <wp:posOffset>-19050</wp:posOffset>
            </wp:positionH>
            <wp:positionV relativeFrom="paragraph">
              <wp:posOffset>3810</wp:posOffset>
            </wp:positionV>
            <wp:extent cx="1314450" cy="1714500"/>
            <wp:effectExtent l="0" t="0" r="0" b="0"/>
            <wp:wrapNone/>
            <wp:docPr id="5" name="Bild 5" hidden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714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3CCB" w:rsidRPr="005B3CCB">
        <w:rPr>
          <w:rFonts w:ascii="Arial" w:hAnsi="Arial" w:cs="Arial"/>
        </w:rPr>
        <w:t>Foto einfügen</w:t>
      </w:r>
    </w:p>
    <w:p w14:paraId="1F91A51F" w14:textId="77777777" w:rsidR="00F754BC" w:rsidRPr="007D7BB5" w:rsidRDefault="00F754BC" w:rsidP="000F19CB">
      <w:pPr>
        <w:rPr>
          <w:rFonts w:ascii="Arial" w:hAnsi="Arial" w:cs="Arial"/>
          <w:bCs/>
          <w:sz w:val="20"/>
          <w:szCs w:val="20"/>
        </w:rPr>
      </w:pPr>
      <w:r w:rsidRPr="007D7BB5">
        <w:rPr>
          <w:rFonts w:ascii="Arial" w:hAnsi="Arial" w:cs="Arial"/>
          <w:bCs/>
        </w:rPr>
        <w:t xml:space="preserve">Als: </w:t>
      </w:r>
      <w:r w:rsidRPr="007D7BB5">
        <w:rPr>
          <w:rFonts w:ascii="Arial" w:hAnsi="Arial" w:cs="Arial"/>
          <w:bCs/>
          <w:sz w:val="20"/>
          <w:szCs w:val="20"/>
        </w:rPr>
        <w:t>(Zutreffendes bitte ankreuzen)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505"/>
        <w:gridCol w:w="49"/>
        <w:gridCol w:w="2191"/>
        <w:gridCol w:w="136"/>
        <w:gridCol w:w="554"/>
        <w:gridCol w:w="2033"/>
      </w:tblGrid>
      <w:tr w:rsidR="00F754BC" w:rsidRPr="007D7BB5" w14:paraId="22457994" w14:textId="77777777" w:rsidTr="00941DC1">
        <w:trPr>
          <w:trHeight w:val="269"/>
        </w:trPr>
        <w:tc>
          <w:tcPr>
            <w:tcW w:w="505" w:type="dxa"/>
          </w:tcPr>
          <w:bookmarkStart w:id="0" w:name="_Hlk83845750"/>
          <w:p w14:paraId="317853A1" w14:textId="77777777" w:rsidR="00F754BC" w:rsidRPr="007D7BB5" w:rsidRDefault="00F905AF" w:rsidP="00B81A1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Kontrollkästchen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Kontrollkästchen18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1"/>
          </w:p>
        </w:tc>
        <w:tc>
          <w:tcPr>
            <w:tcW w:w="2218" w:type="dxa"/>
            <w:gridSpan w:val="3"/>
          </w:tcPr>
          <w:p w14:paraId="702D1842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Vorsitzende/r</w:t>
            </w:r>
          </w:p>
        </w:tc>
        <w:bookmarkStart w:id="2" w:name="Kontrollkästchen19"/>
        <w:tc>
          <w:tcPr>
            <w:tcW w:w="554" w:type="dxa"/>
          </w:tcPr>
          <w:p w14:paraId="0D0894D7" w14:textId="77777777" w:rsidR="00F754BC" w:rsidRPr="007D7BB5" w:rsidRDefault="00F754BC" w:rsidP="00B81A1B">
            <w:pPr>
              <w:jc w:val="center"/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Kontrollkästchen1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</w:rPr>
              <w:fldChar w:fldCharType="end"/>
            </w:r>
            <w:bookmarkEnd w:id="2"/>
          </w:p>
        </w:tc>
        <w:tc>
          <w:tcPr>
            <w:tcW w:w="2033" w:type="dxa"/>
          </w:tcPr>
          <w:p w14:paraId="1D42AF22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Stellvertreter/in</w:t>
            </w:r>
          </w:p>
        </w:tc>
      </w:tr>
      <w:bookmarkStart w:id="3" w:name="Kontrollkästchen20"/>
      <w:bookmarkEnd w:id="0"/>
      <w:tr w:rsidR="00F754BC" w:rsidRPr="007D7BB5" w14:paraId="47EBBCDF" w14:textId="77777777" w:rsidTr="00941DC1">
        <w:trPr>
          <w:trHeight w:val="259"/>
        </w:trPr>
        <w:tc>
          <w:tcPr>
            <w:tcW w:w="505" w:type="dxa"/>
          </w:tcPr>
          <w:p w14:paraId="5E55EE84" w14:textId="2E83F42C" w:rsidR="00F754BC" w:rsidRPr="007D7BB5" w:rsidRDefault="00F754BC" w:rsidP="00B81A1B">
            <w:pPr>
              <w:jc w:val="center"/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Kontrollkästchen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</w:rPr>
              <w:fldChar w:fldCharType="end"/>
            </w:r>
            <w:bookmarkEnd w:id="3"/>
          </w:p>
        </w:tc>
        <w:tc>
          <w:tcPr>
            <w:tcW w:w="2218" w:type="dxa"/>
            <w:gridSpan w:val="3"/>
          </w:tcPr>
          <w:p w14:paraId="21AC304C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Schatzmeister/in</w:t>
            </w:r>
          </w:p>
        </w:tc>
        <w:bookmarkStart w:id="4" w:name="Kontrollkästchen4"/>
        <w:tc>
          <w:tcPr>
            <w:tcW w:w="554" w:type="dxa"/>
          </w:tcPr>
          <w:p w14:paraId="65C58E20" w14:textId="77777777" w:rsidR="00F754BC" w:rsidRPr="007D7BB5" w:rsidRDefault="00F754BC" w:rsidP="00B81A1B">
            <w:pPr>
              <w:jc w:val="center"/>
              <w:rPr>
                <w:rFonts w:ascii="Arial" w:hAnsi="Arial" w:cs="Arial"/>
                <w:bCs/>
                <w:sz w:val="34"/>
                <w:szCs w:val="34"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</w:rPr>
              <w:fldChar w:fldCharType="end"/>
            </w:r>
            <w:bookmarkEnd w:id="4"/>
          </w:p>
        </w:tc>
        <w:tc>
          <w:tcPr>
            <w:tcW w:w="2033" w:type="dxa"/>
          </w:tcPr>
          <w:p w14:paraId="66EA5C81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Beisitzer/in</w:t>
            </w:r>
          </w:p>
        </w:tc>
      </w:tr>
      <w:tr w:rsidR="00941DC1" w:rsidRPr="007D7BB5" w14:paraId="04E1ACC9" w14:textId="77777777" w:rsidTr="00222BDA">
        <w:trPr>
          <w:gridAfter w:val="3"/>
          <w:wAfter w:w="2723" w:type="dxa"/>
          <w:trHeight w:val="269"/>
        </w:trPr>
        <w:tc>
          <w:tcPr>
            <w:tcW w:w="554" w:type="dxa"/>
            <w:gridSpan w:val="2"/>
          </w:tcPr>
          <w:p w14:paraId="6E03DAA9" w14:textId="77777777" w:rsidR="00941DC1" w:rsidRPr="007D7BB5" w:rsidRDefault="00941DC1" w:rsidP="00941DC1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Kontrollkästchen1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2033" w:type="dxa"/>
          </w:tcPr>
          <w:p w14:paraId="24E8751D" w14:textId="77EA3853" w:rsidR="00941DC1" w:rsidRPr="007D7BB5" w:rsidRDefault="00941DC1" w:rsidP="00222BDA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Generalsekretär</w:t>
            </w:r>
            <w:r w:rsidRPr="007D7BB5">
              <w:rPr>
                <w:rFonts w:ascii="Arial" w:hAnsi="Arial" w:cs="Arial"/>
                <w:bCs/>
              </w:rPr>
              <w:t>/in</w:t>
            </w:r>
          </w:p>
        </w:tc>
      </w:tr>
    </w:tbl>
    <w:p w14:paraId="39B98217" w14:textId="77777777" w:rsidR="00F754BC" w:rsidRPr="007D7BB5" w:rsidRDefault="00F754BC" w:rsidP="000F19CB">
      <w:pPr>
        <w:rPr>
          <w:rFonts w:ascii="Arial" w:hAnsi="Arial" w:cs="Arial"/>
          <w:bCs/>
          <w:sz w:val="10"/>
          <w:szCs w:val="10"/>
        </w:rPr>
      </w:pPr>
    </w:p>
    <w:p w14:paraId="1CC08659" w14:textId="77777777" w:rsidR="00F754BC" w:rsidRPr="007D7BB5" w:rsidRDefault="00F754BC" w:rsidP="000F19CB">
      <w:pPr>
        <w:rPr>
          <w:rFonts w:ascii="Arial" w:hAnsi="Arial" w:cs="Arial"/>
          <w:bCs/>
        </w:rPr>
      </w:pPr>
      <w:r w:rsidRPr="007D7BB5">
        <w:rPr>
          <w:rFonts w:ascii="Arial" w:hAnsi="Arial" w:cs="Arial"/>
          <w:bCs/>
        </w:rPr>
        <w:t>Bewerber/i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720"/>
        <w:gridCol w:w="535"/>
        <w:gridCol w:w="905"/>
        <w:gridCol w:w="563"/>
        <w:gridCol w:w="1417"/>
        <w:gridCol w:w="2340"/>
      </w:tblGrid>
      <w:tr w:rsidR="00F754BC" w:rsidRPr="007D7BB5" w14:paraId="56ED861C" w14:textId="77777777" w:rsidTr="00B81A1B">
        <w:tc>
          <w:tcPr>
            <w:tcW w:w="1008" w:type="dxa"/>
          </w:tcPr>
          <w:p w14:paraId="20EEBD94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Name:</w:t>
            </w:r>
          </w:p>
        </w:tc>
        <w:tc>
          <w:tcPr>
            <w:tcW w:w="2723" w:type="dxa"/>
            <w:gridSpan w:val="4"/>
          </w:tcPr>
          <w:p w14:paraId="01EBA7EB" w14:textId="77777777" w:rsidR="00F754BC" w:rsidRPr="007D7BB5" w:rsidRDefault="00F754BC" w:rsidP="008602F4">
            <w:pPr>
              <w:rPr>
                <w:rFonts w:ascii="Arial" w:hAnsi="Arial" w:cs="Arial"/>
                <w:bCs/>
              </w:rPr>
            </w:pPr>
          </w:p>
        </w:tc>
        <w:tc>
          <w:tcPr>
            <w:tcW w:w="1417" w:type="dxa"/>
          </w:tcPr>
          <w:p w14:paraId="48958AFB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Vorname:</w:t>
            </w:r>
          </w:p>
        </w:tc>
        <w:tc>
          <w:tcPr>
            <w:tcW w:w="2340" w:type="dxa"/>
          </w:tcPr>
          <w:p w14:paraId="2C01AA43" w14:textId="77777777" w:rsidR="00F754BC" w:rsidRPr="007D7BB5" w:rsidRDefault="00F754BC" w:rsidP="0073366A">
            <w:pPr>
              <w:rPr>
                <w:rFonts w:ascii="Arial" w:hAnsi="Arial" w:cs="Arial"/>
                <w:bCs/>
              </w:rPr>
            </w:pPr>
          </w:p>
        </w:tc>
      </w:tr>
      <w:tr w:rsidR="00F754BC" w:rsidRPr="007D7BB5" w14:paraId="61FB2386" w14:textId="77777777" w:rsidTr="002F280D">
        <w:tc>
          <w:tcPr>
            <w:tcW w:w="1008" w:type="dxa"/>
          </w:tcPr>
          <w:p w14:paraId="713EBBBB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PLZ:</w:t>
            </w:r>
          </w:p>
        </w:tc>
        <w:tc>
          <w:tcPr>
            <w:tcW w:w="1255" w:type="dxa"/>
            <w:gridSpan w:val="2"/>
          </w:tcPr>
          <w:p w14:paraId="0EB4F3CA" w14:textId="77777777" w:rsidR="00F754BC" w:rsidRPr="007D7BB5" w:rsidRDefault="00F754BC" w:rsidP="0073366A">
            <w:pPr>
              <w:rPr>
                <w:rFonts w:ascii="Arial" w:hAnsi="Arial" w:cs="Arial"/>
                <w:bCs/>
              </w:rPr>
            </w:pPr>
          </w:p>
        </w:tc>
        <w:tc>
          <w:tcPr>
            <w:tcW w:w="1468" w:type="dxa"/>
            <w:gridSpan w:val="2"/>
          </w:tcPr>
          <w:p w14:paraId="4EF953CA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Wohnort:</w:t>
            </w:r>
          </w:p>
        </w:tc>
        <w:tc>
          <w:tcPr>
            <w:tcW w:w="3757" w:type="dxa"/>
            <w:gridSpan w:val="2"/>
          </w:tcPr>
          <w:p w14:paraId="4E104A31" w14:textId="77777777" w:rsidR="00F754BC" w:rsidRPr="007D7BB5" w:rsidRDefault="00F754BC" w:rsidP="0073366A">
            <w:pPr>
              <w:rPr>
                <w:rFonts w:ascii="Arial" w:hAnsi="Arial" w:cs="Arial"/>
                <w:bCs/>
              </w:rPr>
            </w:pPr>
          </w:p>
        </w:tc>
      </w:tr>
      <w:tr w:rsidR="00F754BC" w:rsidRPr="007D7BB5" w14:paraId="55A765E4" w14:textId="77777777" w:rsidTr="00B81A1B">
        <w:tc>
          <w:tcPr>
            <w:tcW w:w="1728" w:type="dxa"/>
            <w:gridSpan w:val="2"/>
          </w:tcPr>
          <w:p w14:paraId="7A8EB0D4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Geboren am:</w:t>
            </w:r>
          </w:p>
        </w:tc>
        <w:tc>
          <w:tcPr>
            <w:tcW w:w="1440" w:type="dxa"/>
            <w:gridSpan w:val="2"/>
          </w:tcPr>
          <w:p w14:paraId="4F22BD76" w14:textId="77777777" w:rsidR="00F754BC" w:rsidRPr="007D7BB5" w:rsidRDefault="00F754BC" w:rsidP="0073366A">
            <w:pPr>
              <w:rPr>
                <w:rFonts w:ascii="Arial" w:hAnsi="Arial" w:cs="Arial"/>
                <w:bCs/>
              </w:rPr>
            </w:pPr>
          </w:p>
        </w:tc>
        <w:tc>
          <w:tcPr>
            <w:tcW w:w="563" w:type="dxa"/>
          </w:tcPr>
          <w:p w14:paraId="02CB28DE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in:</w:t>
            </w:r>
          </w:p>
        </w:tc>
        <w:tc>
          <w:tcPr>
            <w:tcW w:w="3757" w:type="dxa"/>
            <w:gridSpan w:val="2"/>
          </w:tcPr>
          <w:p w14:paraId="46EB8DB0" w14:textId="77777777" w:rsidR="00F754BC" w:rsidRPr="007D7BB5" w:rsidRDefault="00F754BC" w:rsidP="0073366A">
            <w:pPr>
              <w:rPr>
                <w:rFonts w:ascii="Arial" w:hAnsi="Arial" w:cs="Arial"/>
                <w:bCs/>
              </w:rPr>
            </w:pPr>
          </w:p>
        </w:tc>
      </w:tr>
      <w:tr w:rsidR="00DD7969" w:rsidRPr="00230581" w14:paraId="7A1AAD9B" w14:textId="77777777" w:rsidTr="002F280D">
        <w:tc>
          <w:tcPr>
            <w:tcW w:w="2263" w:type="dxa"/>
            <w:gridSpan w:val="3"/>
          </w:tcPr>
          <w:p w14:paraId="11FCBB37" w14:textId="77777777" w:rsidR="00DD7969" w:rsidRDefault="00DD7969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Berufsabschlüsse:</w:t>
            </w:r>
          </w:p>
          <w:p w14:paraId="27A6E93A" w14:textId="77777777" w:rsidR="002F280D" w:rsidRPr="007D7BB5" w:rsidRDefault="002F280D" w:rsidP="000F19CB">
            <w:pPr>
              <w:rPr>
                <w:rFonts w:ascii="Arial" w:hAnsi="Arial" w:cs="Arial"/>
                <w:bCs/>
              </w:rPr>
            </w:pPr>
          </w:p>
          <w:p w14:paraId="494E0B0B" w14:textId="77777777" w:rsidR="00DD7969" w:rsidRPr="007D7BB5" w:rsidRDefault="00DD7969" w:rsidP="000F19CB">
            <w:pPr>
              <w:rPr>
                <w:rFonts w:ascii="Arial" w:hAnsi="Arial" w:cs="Arial"/>
                <w:bCs/>
              </w:rPr>
            </w:pPr>
          </w:p>
        </w:tc>
        <w:tc>
          <w:tcPr>
            <w:tcW w:w="5225" w:type="dxa"/>
            <w:gridSpan w:val="4"/>
          </w:tcPr>
          <w:p w14:paraId="520A8EF2" w14:textId="77777777" w:rsidR="00230581" w:rsidRPr="00230581" w:rsidRDefault="00230581" w:rsidP="00230581">
            <w:pPr>
              <w:rPr>
                <w:rFonts w:ascii="Arial" w:hAnsi="Arial" w:cs="Arial"/>
                <w:bCs/>
                <w:lang w:val="en-US"/>
              </w:rPr>
            </w:pPr>
          </w:p>
        </w:tc>
      </w:tr>
      <w:tr w:rsidR="00F754BC" w:rsidRPr="007D7BB5" w14:paraId="3AC2D5D2" w14:textId="77777777" w:rsidTr="002F280D">
        <w:tc>
          <w:tcPr>
            <w:tcW w:w="2263" w:type="dxa"/>
            <w:gridSpan w:val="3"/>
          </w:tcPr>
          <w:p w14:paraId="6C830F63" w14:textId="77777777" w:rsidR="00F754BC" w:rsidRPr="007D7BB5" w:rsidRDefault="00DD7969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A</w:t>
            </w:r>
            <w:r w:rsidR="00F754BC" w:rsidRPr="007D7BB5">
              <w:rPr>
                <w:rFonts w:ascii="Arial" w:hAnsi="Arial" w:cs="Arial"/>
                <w:bCs/>
              </w:rPr>
              <w:t>usgeübter Beruf:</w:t>
            </w:r>
          </w:p>
        </w:tc>
        <w:tc>
          <w:tcPr>
            <w:tcW w:w="5225" w:type="dxa"/>
            <w:gridSpan w:val="4"/>
          </w:tcPr>
          <w:p w14:paraId="7AF2415F" w14:textId="77777777" w:rsidR="00F754BC" w:rsidRPr="007D7BB5" w:rsidRDefault="00F754BC" w:rsidP="0073366A">
            <w:pPr>
              <w:rPr>
                <w:rFonts w:ascii="Arial" w:hAnsi="Arial" w:cs="Arial"/>
                <w:bCs/>
              </w:rPr>
            </w:pPr>
          </w:p>
        </w:tc>
      </w:tr>
    </w:tbl>
    <w:p w14:paraId="5F9199F3" w14:textId="77777777" w:rsidR="00F754BC" w:rsidRPr="007D7BB5" w:rsidRDefault="00F754BC" w:rsidP="000F19CB">
      <w:pPr>
        <w:rPr>
          <w:rFonts w:ascii="Arial" w:hAnsi="Arial" w:cs="Arial"/>
          <w:bCs/>
          <w:sz w:val="10"/>
          <w:szCs w:val="10"/>
        </w:rPr>
      </w:pPr>
    </w:p>
    <w:p w14:paraId="6FCBF61C" w14:textId="77777777" w:rsidR="00F754BC" w:rsidRPr="007D7BB5" w:rsidRDefault="00F754BC" w:rsidP="000F19CB">
      <w:pPr>
        <w:rPr>
          <w:rFonts w:ascii="Arial" w:hAnsi="Arial" w:cs="Arial"/>
          <w:bCs/>
          <w:sz w:val="20"/>
          <w:szCs w:val="20"/>
        </w:rPr>
      </w:pPr>
      <w:r w:rsidRPr="007D7BB5">
        <w:rPr>
          <w:rFonts w:ascii="Arial" w:hAnsi="Arial" w:cs="Arial"/>
          <w:bCs/>
        </w:rPr>
        <w:t xml:space="preserve">Familienstand: </w:t>
      </w:r>
      <w:r w:rsidRPr="007D7BB5">
        <w:rPr>
          <w:rFonts w:ascii="Arial" w:hAnsi="Arial" w:cs="Arial"/>
          <w:bCs/>
          <w:sz w:val="20"/>
          <w:szCs w:val="20"/>
        </w:rPr>
        <w:t>(Zutreffendes bitte ankreuzen)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93"/>
        <w:gridCol w:w="1712"/>
        <w:gridCol w:w="505"/>
        <w:gridCol w:w="1087"/>
        <w:gridCol w:w="658"/>
        <w:gridCol w:w="492"/>
        <w:gridCol w:w="1823"/>
        <w:gridCol w:w="492"/>
        <w:gridCol w:w="1810"/>
      </w:tblGrid>
      <w:tr w:rsidR="00DD7969" w:rsidRPr="007D7BB5" w14:paraId="21C5B163" w14:textId="77777777" w:rsidTr="00B81A1B">
        <w:tc>
          <w:tcPr>
            <w:tcW w:w="493" w:type="dxa"/>
          </w:tcPr>
          <w:bookmarkStart w:id="5" w:name="Kontrollkästchen5"/>
          <w:p w14:paraId="7EAD9385" w14:textId="77777777" w:rsidR="00F754BC" w:rsidRPr="007D7BB5" w:rsidRDefault="00F754BC" w:rsidP="00B81A1B">
            <w:pPr>
              <w:jc w:val="center"/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</w:rPr>
              <w:fldChar w:fldCharType="end"/>
            </w:r>
            <w:bookmarkEnd w:id="5"/>
          </w:p>
        </w:tc>
        <w:tc>
          <w:tcPr>
            <w:tcW w:w="1802" w:type="dxa"/>
          </w:tcPr>
          <w:p w14:paraId="64013F30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ledig</w:t>
            </w:r>
          </w:p>
        </w:tc>
        <w:tc>
          <w:tcPr>
            <w:tcW w:w="506" w:type="dxa"/>
          </w:tcPr>
          <w:p w14:paraId="1EE2079B" w14:textId="77777777" w:rsidR="00F754BC" w:rsidRPr="007D7BB5" w:rsidRDefault="00F905AF" w:rsidP="00B81A1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Kontrollkästchen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Kontrollkästchen7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6"/>
          </w:p>
        </w:tc>
        <w:tc>
          <w:tcPr>
            <w:tcW w:w="1781" w:type="dxa"/>
            <w:gridSpan w:val="2"/>
          </w:tcPr>
          <w:p w14:paraId="604A7FC0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verheiratet</w:t>
            </w:r>
          </w:p>
        </w:tc>
        <w:bookmarkStart w:id="7" w:name="Kontrollkästchen8"/>
        <w:tc>
          <w:tcPr>
            <w:tcW w:w="492" w:type="dxa"/>
          </w:tcPr>
          <w:p w14:paraId="2513DCAB" w14:textId="77777777" w:rsidR="00F754BC" w:rsidRPr="007D7BB5" w:rsidRDefault="00F754BC" w:rsidP="00B81A1B">
            <w:pPr>
              <w:jc w:val="center"/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Kontrollkästchen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</w:rPr>
              <w:fldChar w:fldCharType="end"/>
            </w:r>
            <w:bookmarkEnd w:id="7"/>
          </w:p>
        </w:tc>
        <w:tc>
          <w:tcPr>
            <w:tcW w:w="1858" w:type="dxa"/>
          </w:tcPr>
          <w:p w14:paraId="06053F87" w14:textId="77777777" w:rsidR="00F754BC" w:rsidRPr="007D7BB5" w:rsidRDefault="00DD7969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 xml:space="preserve">geschieden </w:t>
            </w:r>
          </w:p>
        </w:tc>
        <w:bookmarkStart w:id="8" w:name="Kontrollkästchen9"/>
        <w:tc>
          <w:tcPr>
            <w:tcW w:w="492" w:type="dxa"/>
          </w:tcPr>
          <w:p w14:paraId="1262C263" w14:textId="77777777" w:rsidR="00F754BC" w:rsidRPr="007D7BB5" w:rsidRDefault="00F754BC" w:rsidP="00B81A1B">
            <w:pPr>
              <w:jc w:val="center"/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</w:rPr>
              <w:fldChar w:fldCharType="end"/>
            </w:r>
            <w:bookmarkEnd w:id="8"/>
          </w:p>
        </w:tc>
        <w:tc>
          <w:tcPr>
            <w:tcW w:w="1864" w:type="dxa"/>
          </w:tcPr>
          <w:p w14:paraId="71C8071C" w14:textId="77777777" w:rsidR="00F754BC" w:rsidRPr="007D7BB5" w:rsidRDefault="00DD7969" w:rsidP="00DD7969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verwitwet</w:t>
            </w:r>
          </w:p>
        </w:tc>
      </w:tr>
      <w:tr w:rsidR="00F754BC" w:rsidRPr="007D7BB5" w14:paraId="45E4E29C" w14:textId="77777777" w:rsidTr="00B81A1B">
        <w:tc>
          <w:tcPr>
            <w:tcW w:w="493" w:type="dxa"/>
          </w:tcPr>
          <w:p w14:paraId="3832F251" w14:textId="77777777" w:rsidR="00F754BC" w:rsidRPr="007D7BB5" w:rsidRDefault="00F905AF" w:rsidP="00B81A1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Kontrollkästchen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Kontrollkästchen6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9"/>
          </w:p>
        </w:tc>
        <w:tc>
          <w:tcPr>
            <w:tcW w:w="2308" w:type="dxa"/>
            <w:gridSpan w:val="2"/>
          </w:tcPr>
          <w:p w14:paraId="1586CE9E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Ich habe Kinder</w:t>
            </w:r>
          </w:p>
        </w:tc>
        <w:tc>
          <w:tcPr>
            <w:tcW w:w="1087" w:type="dxa"/>
          </w:tcPr>
          <w:p w14:paraId="6FB137EC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Anzahl:</w:t>
            </w:r>
          </w:p>
        </w:tc>
        <w:tc>
          <w:tcPr>
            <w:tcW w:w="3044" w:type="dxa"/>
            <w:gridSpan w:val="3"/>
          </w:tcPr>
          <w:p w14:paraId="7CBB3F3C" w14:textId="77777777" w:rsidR="00F754BC" w:rsidRPr="007D7BB5" w:rsidRDefault="00F754BC" w:rsidP="0073366A">
            <w:pPr>
              <w:rPr>
                <w:rFonts w:ascii="Arial" w:hAnsi="Arial" w:cs="Arial"/>
                <w:bCs/>
              </w:rPr>
            </w:pPr>
          </w:p>
        </w:tc>
        <w:tc>
          <w:tcPr>
            <w:tcW w:w="492" w:type="dxa"/>
          </w:tcPr>
          <w:p w14:paraId="3675CD38" w14:textId="77777777" w:rsidR="00F754BC" w:rsidRPr="007D7BB5" w:rsidRDefault="00F754BC" w:rsidP="00B81A1B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864" w:type="dxa"/>
          </w:tcPr>
          <w:p w14:paraId="604EB0E3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</w:p>
        </w:tc>
      </w:tr>
    </w:tbl>
    <w:p w14:paraId="78D654F5" w14:textId="77777777" w:rsidR="00F754BC" w:rsidRPr="007D7BB5" w:rsidRDefault="00F754BC" w:rsidP="000F19CB">
      <w:pPr>
        <w:rPr>
          <w:rFonts w:ascii="Arial" w:hAnsi="Arial" w:cs="Arial"/>
          <w:bCs/>
          <w:sz w:val="10"/>
          <w:szCs w:val="10"/>
        </w:rPr>
      </w:pPr>
    </w:p>
    <w:p w14:paraId="5186367C" w14:textId="77777777" w:rsidR="00F754BC" w:rsidRPr="007D7BB5" w:rsidRDefault="00F754BC" w:rsidP="000F19CB">
      <w:pPr>
        <w:rPr>
          <w:rFonts w:ascii="Arial" w:hAnsi="Arial" w:cs="Arial"/>
          <w:bCs/>
          <w:sz w:val="20"/>
          <w:szCs w:val="20"/>
        </w:rPr>
      </w:pPr>
      <w:r w:rsidRPr="007D7BB5">
        <w:rPr>
          <w:rFonts w:ascii="Arial" w:hAnsi="Arial" w:cs="Arial"/>
          <w:bCs/>
        </w:rPr>
        <w:t xml:space="preserve">Konfession: </w:t>
      </w:r>
      <w:r w:rsidRPr="007D7BB5">
        <w:rPr>
          <w:rFonts w:ascii="Arial" w:hAnsi="Arial" w:cs="Arial"/>
          <w:bCs/>
          <w:sz w:val="20"/>
          <w:szCs w:val="20"/>
        </w:rPr>
        <w:t>(</w:t>
      </w:r>
      <w:r w:rsidR="000B0388">
        <w:rPr>
          <w:rFonts w:ascii="Arial" w:hAnsi="Arial" w:cs="Arial"/>
          <w:bCs/>
          <w:sz w:val="20"/>
          <w:szCs w:val="20"/>
        </w:rPr>
        <w:t>freiwillige Angabe</w:t>
      </w:r>
      <w:r w:rsidRPr="007D7BB5">
        <w:rPr>
          <w:rFonts w:ascii="Arial" w:hAnsi="Arial" w:cs="Arial"/>
          <w:bCs/>
          <w:sz w:val="20"/>
          <w:szCs w:val="20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2"/>
        <w:gridCol w:w="2526"/>
        <w:gridCol w:w="492"/>
        <w:gridCol w:w="2258"/>
        <w:gridCol w:w="265"/>
        <w:gridCol w:w="492"/>
        <w:gridCol w:w="2547"/>
      </w:tblGrid>
      <w:tr w:rsidR="0060364E" w:rsidRPr="007D7BB5" w14:paraId="14DCD59A" w14:textId="77777777" w:rsidTr="0060364E">
        <w:tc>
          <w:tcPr>
            <w:tcW w:w="492" w:type="dxa"/>
            <w:tcBorders>
              <w:top w:val="nil"/>
              <w:left w:val="nil"/>
              <w:bottom w:val="nil"/>
              <w:right w:val="nil"/>
            </w:tcBorders>
          </w:tcPr>
          <w:bookmarkStart w:id="10" w:name="Kontrollkästchen13"/>
          <w:p w14:paraId="24E51A13" w14:textId="77777777" w:rsidR="00F754BC" w:rsidRPr="007D7BB5" w:rsidRDefault="00F754BC" w:rsidP="00B81A1B">
            <w:pPr>
              <w:jc w:val="center"/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Kontrollkästchen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</w:rPr>
              <w:fldChar w:fldCharType="end"/>
            </w:r>
            <w:bookmarkEnd w:id="10"/>
          </w:p>
        </w:tc>
        <w:tc>
          <w:tcPr>
            <w:tcW w:w="2526" w:type="dxa"/>
            <w:tcBorders>
              <w:top w:val="nil"/>
              <w:left w:val="nil"/>
              <w:bottom w:val="nil"/>
              <w:right w:val="nil"/>
            </w:tcBorders>
          </w:tcPr>
          <w:p w14:paraId="04261B61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evangelisch</w:t>
            </w:r>
          </w:p>
        </w:tc>
        <w:tc>
          <w:tcPr>
            <w:tcW w:w="492" w:type="dxa"/>
            <w:tcBorders>
              <w:top w:val="nil"/>
              <w:left w:val="nil"/>
              <w:bottom w:val="nil"/>
              <w:right w:val="nil"/>
            </w:tcBorders>
          </w:tcPr>
          <w:p w14:paraId="44F50EDC" w14:textId="77777777" w:rsidR="00F754BC" w:rsidRPr="007D7BB5" w:rsidRDefault="00F905AF" w:rsidP="00B81A1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Kontrollkästchen11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11"/>
          </w:p>
        </w:tc>
        <w:tc>
          <w:tcPr>
            <w:tcW w:w="252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47F7B9" w14:textId="77777777" w:rsidR="00F754BC" w:rsidRPr="007D7BB5" w:rsidRDefault="0060364E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katholis</w:t>
            </w:r>
            <w:r w:rsidR="00F754BC" w:rsidRPr="007D7BB5">
              <w:rPr>
                <w:rFonts w:ascii="Arial" w:hAnsi="Arial" w:cs="Arial"/>
                <w:bCs/>
              </w:rPr>
              <w:t>ch</w:t>
            </w:r>
          </w:p>
        </w:tc>
        <w:bookmarkStart w:id="12" w:name="Kontrollkästchen10"/>
        <w:tc>
          <w:tcPr>
            <w:tcW w:w="492" w:type="dxa"/>
            <w:tcBorders>
              <w:top w:val="nil"/>
              <w:left w:val="nil"/>
              <w:bottom w:val="nil"/>
              <w:right w:val="nil"/>
            </w:tcBorders>
          </w:tcPr>
          <w:p w14:paraId="4BF739F7" w14:textId="77777777" w:rsidR="00F754BC" w:rsidRPr="007D7BB5" w:rsidRDefault="00F754BC" w:rsidP="00B81A1B">
            <w:pPr>
              <w:jc w:val="center"/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</w:rPr>
              <w:fldChar w:fldCharType="end"/>
            </w:r>
            <w:bookmarkEnd w:id="12"/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</w:tcPr>
          <w:p w14:paraId="667796B0" w14:textId="77777777" w:rsidR="00F754BC" w:rsidRPr="007D7BB5" w:rsidRDefault="0060364E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freikirchli</w:t>
            </w:r>
            <w:r w:rsidR="00F754BC" w:rsidRPr="007D7BB5">
              <w:rPr>
                <w:rFonts w:ascii="Arial" w:hAnsi="Arial" w:cs="Arial"/>
                <w:bCs/>
              </w:rPr>
              <w:t>ch</w:t>
            </w:r>
          </w:p>
        </w:tc>
      </w:tr>
      <w:bookmarkStart w:id="13" w:name="Kontrollkästchen14"/>
      <w:tr w:rsidR="0060364E" w:rsidRPr="007D7BB5" w14:paraId="322CAAE4" w14:textId="77777777" w:rsidTr="0060364E">
        <w:tc>
          <w:tcPr>
            <w:tcW w:w="492" w:type="dxa"/>
            <w:tcBorders>
              <w:top w:val="nil"/>
              <w:left w:val="nil"/>
              <w:bottom w:val="nil"/>
              <w:right w:val="nil"/>
            </w:tcBorders>
          </w:tcPr>
          <w:p w14:paraId="76FB2B7D" w14:textId="77777777" w:rsidR="00F754BC" w:rsidRPr="007D7BB5" w:rsidRDefault="00F754BC" w:rsidP="00B81A1B">
            <w:pPr>
              <w:jc w:val="center"/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Kontrollkästchen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</w:rPr>
              <w:fldChar w:fldCharType="end"/>
            </w:r>
            <w:bookmarkEnd w:id="13"/>
          </w:p>
        </w:tc>
        <w:tc>
          <w:tcPr>
            <w:tcW w:w="2526" w:type="dxa"/>
            <w:tcBorders>
              <w:top w:val="nil"/>
              <w:left w:val="nil"/>
              <w:bottom w:val="nil"/>
              <w:right w:val="nil"/>
            </w:tcBorders>
          </w:tcPr>
          <w:p w14:paraId="1CC0639B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sonstige</w:t>
            </w:r>
          </w:p>
        </w:tc>
        <w:tc>
          <w:tcPr>
            <w:tcW w:w="27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B9FB44" w14:textId="77777777" w:rsidR="00F754BC" w:rsidRPr="007D7BB5" w:rsidRDefault="00F754BC" w:rsidP="000F19CB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Bezeichnung d. Konf.:</w:t>
            </w:r>
          </w:p>
        </w:tc>
        <w:bookmarkStart w:id="14" w:name="Text11"/>
        <w:tc>
          <w:tcPr>
            <w:tcW w:w="330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8E91DE5" w14:textId="77777777" w:rsidR="00F754BC" w:rsidRPr="007D7BB5" w:rsidRDefault="00F754BC" w:rsidP="0073366A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        -/-"/>
                    <w:maxLength w:val="23"/>
                  </w:textInput>
                </w:ffData>
              </w:fldChar>
            </w:r>
            <w:r w:rsidRPr="007D7BB5">
              <w:rPr>
                <w:rFonts w:ascii="Arial" w:hAnsi="Arial" w:cs="Arial"/>
                <w:bCs/>
              </w:rPr>
              <w:instrText xml:space="preserve"> FORMTEXT </w:instrText>
            </w:r>
            <w:r w:rsidRPr="007D7BB5">
              <w:rPr>
                <w:rFonts w:ascii="Arial" w:hAnsi="Arial" w:cs="Arial"/>
                <w:bCs/>
              </w:rPr>
            </w:r>
            <w:r w:rsidRPr="007D7BB5">
              <w:rPr>
                <w:rFonts w:ascii="Arial" w:hAnsi="Arial" w:cs="Arial"/>
                <w:bCs/>
              </w:rPr>
              <w:fldChar w:fldCharType="separate"/>
            </w:r>
            <w:r w:rsidRPr="007D7BB5">
              <w:rPr>
                <w:rFonts w:ascii="Arial" w:hAnsi="Arial" w:cs="Arial"/>
                <w:bCs/>
                <w:noProof/>
              </w:rPr>
              <w:t xml:space="preserve">        </w:t>
            </w:r>
            <w:r w:rsidRPr="007D7BB5">
              <w:rPr>
                <w:rFonts w:ascii="Arial" w:hAnsi="Arial" w:cs="Arial"/>
                <w:bCs/>
              </w:rPr>
              <w:fldChar w:fldCharType="end"/>
            </w:r>
            <w:bookmarkEnd w:id="14"/>
          </w:p>
        </w:tc>
      </w:tr>
    </w:tbl>
    <w:p w14:paraId="76A4B85A" w14:textId="77777777" w:rsidR="00F754BC" w:rsidRPr="007D7BB5" w:rsidRDefault="00F754BC" w:rsidP="000F19CB">
      <w:pPr>
        <w:rPr>
          <w:rFonts w:ascii="Arial" w:hAnsi="Arial" w:cs="Arial"/>
          <w:bCs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3"/>
        <w:gridCol w:w="4389"/>
      </w:tblGrid>
      <w:tr w:rsidR="00F754BC" w:rsidRPr="007D7BB5" w14:paraId="2F9EBE15" w14:textId="77777777" w:rsidTr="00367B9D">
        <w:tc>
          <w:tcPr>
            <w:tcW w:w="4673" w:type="dxa"/>
          </w:tcPr>
          <w:p w14:paraId="2841587F" w14:textId="77777777" w:rsidR="00F754BC" w:rsidRPr="00367B9D" w:rsidRDefault="007D7BB5" w:rsidP="000F19CB">
            <w:pPr>
              <w:rPr>
                <w:rFonts w:ascii="Arial" w:hAnsi="Arial" w:cs="Arial"/>
              </w:rPr>
            </w:pPr>
            <w:r w:rsidRPr="00367B9D">
              <w:rPr>
                <w:rFonts w:ascii="Arial" w:hAnsi="Arial" w:cs="Arial"/>
              </w:rPr>
              <w:t>Gemeindezugehörigkeit:</w:t>
            </w:r>
            <w:r w:rsidR="00367B9D" w:rsidRPr="00367B9D">
              <w:rPr>
                <w:rFonts w:ascii="Arial" w:hAnsi="Arial" w:cs="Arial"/>
                <w:bCs/>
                <w:sz w:val="20"/>
                <w:szCs w:val="20"/>
              </w:rPr>
              <w:t xml:space="preserve"> (freiwillige Angabe)</w:t>
            </w:r>
          </w:p>
        </w:tc>
        <w:tc>
          <w:tcPr>
            <w:tcW w:w="4389" w:type="dxa"/>
          </w:tcPr>
          <w:p w14:paraId="6DECC717" w14:textId="77777777" w:rsidR="00F754BC" w:rsidRPr="00367B9D" w:rsidRDefault="00F754BC" w:rsidP="0073366A">
            <w:pPr>
              <w:rPr>
                <w:rFonts w:ascii="Arial" w:hAnsi="Arial" w:cs="Arial"/>
                <w:bCs/>
              </w:rPr>
            </w:pPr>
          </w:p>
        </w:tc>
      </w:tr>
      <w:tr w:rsidR="007D7BB5" w:rsidRPr="007D7BB5" w14:paraId="280D9A21" w14:textId="77777777" w:rsidTr="00DC5E21">
        <w:tc>
          <w:tcPr>
            <w:tcW w:w="9062" w:type="dxa"/>
            <w:gridSpan w:val="2"/>
          </w:tcPr>
          <w:p w14:paraId="77EF07DD" w14:textId="77777777" w:rsidR="007D7BB5" w:rsidRPr="00367B9D" w:rsidRDefault="007D7BB5" w:rsidP="000F19CB">
            <w:pPr>
              <w:rPr>
                <w:rFonts w:ascii="Arial" w:hAnsi="Arial" w:cs="Arial"/>
              </w:rPr>
            </w:pPr>
            <w:r w:rsidRPr="00367B9D">
              <w:rPr>
                <w:rFonts w:ascii="Arial" w:hAnsi="Arial" w:cs="Arial"/>
              </w:rPr>
              <w:t>Gemeindliches und sonstiges ehrenamtliches Engagement:</w:t>
            </w:r>
          </w:p>
        </w:tc>
      </w:tr>
      <w:tr w:rsidR="00F905AF" w:rsidRPr="007D7BB5" w14:paraId="7595DD2C" w14:textId="77777777" w:rsidTr="007704B5">
        <w:trPr>
          <w:trHeight w:val="848"/>
        </w:trPr>
        <w:tc>
          <w:tcPr>
            <w:tcW w:w="9062" w:type="dxa"/>
            <w:gridSpan w:val="2"/>
          </w:tcPr>
          <w:p w14:paraId="2CDEACBF" w14:textId="77777777" w:rsidR="00F905AF" w:rsidRPr="007D7BB5" w:rsidRDefault="00F905AF" w:rsidP="00230581">
            <w:pPr>
              <w:rPr>
                <w:rFonts w:ascii="Arial" w:hAnsi="Arial" w:cs="Arial"/>
                <w:bCs/>
              </w:rPr>
            </w:pPr>
          </w:p>
        </w:tc>
      </w:tr>
    </w:tbl>
    <w:p w14:paraId="1152CD42" w14:textId="77777777" w:rsidR="00F754BC" w:rsidRPr="007D7BB5" w:rsidRDefault="00F754BC" w:rsidP="000F19CB">
      <w:pPr>
        <w:rPr>
          <w:rFonts w:ascii="Arial" w:hAnsi="Arial" w:cs="Arial"/>
          <w:bCs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2"/>
        <w:gridCol w:w="2764"/>
        <w:gridCol w:w="1321"/>
        <w:gridCol w:w="4485"/>
      </w:tblGrid>
      <w:tr w:rsidR="00F754BC" w:rsidRPr="00AE1AB8" w14:paraId="4844357E" w14:textId="77777777" w:rsidTr="0060364E">
        <w:trPr>
          <w:gridAfter w:val="1"/>
          <w:wAfter w:w="4485" w:type="dxa"/>
        </w:trPr>
        <w:tc>
          <w:tcPr>
            <w:tcW w:w="3256" w:type="dxa"/>
            <w:gridSpan w:val="2"/>
          </w:tcPr>
          <w:p w14:paraId="30992296" w14:textId="77777777" w:rsidR="00F754BC" w:rsidRPr="00AE1AB8" w:rsidRDefault="00F754BC" w:rsidP="000F19CB">
            <w:pPr>
              <w:rPr>
                <w:rFonts w:ascii="Arial" w:hAnsi="Arial" w:cs="Arial"/>
                <w:b/>
              </w:rPr>
            </w:pPr>
            <w:r w:rsidRPr="00AE1AB8">
              <w:rPr>
                <w:rFonts w:ascii="Arial" w:hAnsi="Arial" w:cs="Arial"/>
                <w:b/>
              </w:rPr>
              <w:t xml:space="preserve">Mitglied </w:t>
            </w:r>
            <w:r w:rsidR="0060364E" w:rsidRPr="00AE1AB8">
              <w:rPr>
                <w:rFonts w:ascii="Arial" w:hAnsi="Arial" w:cs="Arial"/>
                <w:b/>
              </w:rPr>
              <w:t xml:space="preserve">in Bündnis C </w:t>
            </w:r>
            <w:r w:rsidRPr="00AE1AB8">
              <w:rPr>
                <w:rFonts w:ascii="Arial" w:hAnsi="Arial" w:cs="Arial"/>
                <w:b/>
              </w:rPr>
              <w:t>seit:</w:t>
            </w:r>
          </w:p>
        </w:tc>
        <w:tc>
          <w:tcPr>
            <w:tcW w:w="1321" w:type="dxa"/>
          </w:tcPr>
          <w:p w14:paraId="7DD0A483" w14:textId="77777777" w:rsidR="00F754BC" w:rsidRPr="00AE1AB8" w:rsidRDefault="00F754BC" w:rsidP="0073366A">
            <w:pPr>
              <w:rPr>
                <w:rFonts w:ascii="Arial" w:hAnsi="Arial" w:cs="Arial"/>
                <w:bCs/>
              </w:rPr>
            </w:pPr>
          </w:p>
        </w:tc>
      </w:tr>
      <w:tr w:rsidR="00F754BC" w:rsidRPr="007D7BB5" w14:paraId="4F77E091" w14:textId="77777777" w:rsidTr="0060364E">
        <w:tc>
          <w:tcPr>
            <w:tcW w:w="9062" w:type="dxa"/>
            <w:gridSpan w:val="4"/>
          </w:tcPr>
          <w:p w14:paraId="7BC4FF02" w14:textId="77777777" w:rsidR="00F754BC" w:rsidRPr="00AE1AB8" w:rsidRDefault="00F754BC" w:rsidP="00367B9D">
            <w:pPr>
              <w:rPr>
                <w:rFonts w:ascii="Arial" w:hAnsi="Arial" w:cs="Arial"/>
                <w:b/>
              </w:rPr>
            </w:pPr>
            <w:r w:rsidRPr="00AE1AB8">
              <w:rPr>
                <w:rFonts w:ascii="Arial" w:hAnsi="Arial" w:cs="Arial"/>
                <w:b/>
              </w:rPr>
              <w:t>Bisher ausgeübte P</w:t>
            </w:r>
            <w:r w:rsidR="0060364E" w:rsidRPr="00AE1AB8">
              <w:rPr>
                <w:rFonts w:ascii="Arial" w:hAnsi="Arial" w:cs="Arial"/>
                <w:b/>
              </w:rPr>
              <w:t>arteiämter</w:t>
            </w:r>
            <w:r w:rsidR="00367B9D">
              <w:rPr>
                <w:rFonts w:ascii="Arial" w:hAnsi="Arial" w:cs="Arial"/>
                <w:b/>
              </w:rPr>
              <w:t xml:space="preserve"> oder politische Arbeit</w:t>
            </w:r>
            <w:r w:rsidR="0060364E" w:rsidRPr="00AE1AB8">
              <w:rPr>
                <w:rFonts w:ascii="Arial" w:hAnsi="Arial" w:cs="Arial"/>
                <w:b/>
              </w:rPr>
              <w:t>:</w:t>
            </w:r>
          </w:p>
        </w:tc>
      </w:tr>
      <w:tr w:rsidR="00F905AF" w:rsidRPr="007D7BB5" w14:paraId="215798E6" w14:textId="77777777" w:rsidTr="001B723B">
        <w:trPr>
          <w:trHeight w:val="1134"/>
        </w:trPr>
        <w:tc>
          <w:tcPr>
            <w:tcW w:w="9062" w:type="dxa"/>
            <w:gridSpan w:val="4"/>
          </w:tcPr>
          <w:p w14:paraId="44EF09CB" w14:textId="77777777" w:rsidR="00F905AF" w:rsidRPr="007D7BB5" w:rsidRDefault="00F905AF" w:rsidP="0073366A">
            <w:pPr>
              <w:rPr>
                <w:rFonts w:ascii="Arial" w:hAnsi="Arial" w:cs="Arial"/>
                <w:bCs/>
              </w:rPr>
            </w:pPr>
          </w:p>
        </w:tc>
      </w:tr>
      <w:bookmarkStart w:id="15" w:name="Text1"/>
      <w:tr w:rsidR="00F754BC" w:rsidRPr="007D7BB5" w14:paraId="18B9F743" w14:textId="77777777" w:rsidTr="0060364E">
        <w:tc>
          <w:tcPr>
            <w:tcW w:w="492" w:type="dxa"/>
          </w:tcPr>
          <w:p w14:paraId="38917577" w14:textId="77777777" w:rsidR="00F754BC" w:rsidRPr="007D7BB5" w:rsidRDefault="00F905AF" w:rsidP="00B81A1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Kontrollkästchen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Kontrollkästchen17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9C3878">
              <w:rPr>
                <w:rFonts w:ascii="Arial" w:hAnsi="Arial" w:cs="Arial"/>
                <w:bCs/>
              </w:rPr>
            </w:r>
            <w:r w:rsidR="009C3878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16"/>
            <w:r w:rsidR="00F754BC" w:rsidRPr="007D7BB5">
              <w:rPr>
                <w:rFonts w:ascii="Arial" w:hAnsi="Arial" w:cs="Arial"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754BC" w:rsidRPr="007D7BB5">
              <w:rPr>
                <w:rFonts w:ascii="Arial" w:hAnsi="Arial" w:cs="Arial"/>
                <w:bCs/>
              </w:rPr>
              <w:instrText xml:space="preserve"> FORMTEXT </w:instrText>
            </w:r>
            <w:r w:rsidR="00F754BC" w:rsidRPr="007D7BB5">
              <w:rPr>
                <w:rFonts w:ascii="Arial" w:hAnsi="Arial" w:cs="Arial"/>
                <w:bCs/>
              </w:rPr>
            </w:r>
            <w:r w:rsidR="00F754BC" w:rsidRPr="007D7BB5">
              <w:rPr>
                <w:rFonts w:ascii="Arial" w:hAnsi="Arial" w:cs="Arial"/>
                <w:bCs/>
              </w:rPr>
              <w:fldChar w:fldCharType="separate"/>
            </w:r>
            <w:r w:rsidR="00F754BC" w:rsidRPr="007D7BB5">
              <w:rPr>
                <w:rFonts w:ascii="Arial" w:hAnsi="Arial" w:cs="Arial"/>
                <w:bCs/>
                <w:noProof/>
              </w:rPr>
              <w:t xml:space="preserve"> </w:t>
            </w:r>
            <w:r w:rsidR="00F754BC" w:rsidRPr="007D7BB5">
              <w:rPr>
                <w:rFonts w:ascii="Arial" w:hAnsi="Arial" w:cs="Arial"/>
                <w:bCs/>
              </w:rPr>
              <w:fldChar w:fldCharType="end"/>
            </w:r>
            <w:bookmarkEnd w:id="15"/>
          </w:p>
        </w:tc>
        <w:tc>
          <w:tcPr>
            <w:tcW w:w="8570" w:type="dxa"/>
            <w:gridSpan w:val="3"/>
          </w:tcPr>
          <w:p w14:paraId="3F541BC4" w14:textId="77777777" w:rsidR="00F754BC" w:rsidRPr="007D7BB5" w:rsidRDefault="003D4FD8" w:rsidP="00747480">
            <w:pPr>
              <w:rPr>
                <w:rFonts w:ascii="Arial" w:hAnsi="Arial" w:cs="Arial"/>
                <w:bCs/>
              </w:rPr>
            </w:pPr>
            <w:r w:rsidRPr="007D7BB5">
              <w:rPr>
                <w:rFonts w:ascii="Arial" w:hAnsi="Arial" w:cs="Arial"/>
                <w:bCs/>
              </w:rPr>
              <w:t>Ich bekenne mich zu den</w:t>
            </w:r>
            <w:r w:rsidR="00F754BC" w:rsidRPr="007D7BB5">
              <w:rPr>
                <w:rFonts w:ascii="Arial" w:hAnsi="Arial" w:cs="Arial"/>
                <w:bCs/>
              </w:rPr>
              <w:t xml:space="preserve"> Grundsätzen </w:t>
            </w:r>
            <w:r w:rsidR="00747480" w:rsidRPr="007D7BB5">
              <w:rPr>
                <w:rFonts w:ascii="Arial" w:hAnsi="Arial" w:cs="Arial"/>
                <w:bCs/>
              </w:rPr>
              <w:t xml:space="preserve">und Eckpunkten </w:t>
            </w:r>
            <w:r w:rsidR="00747480">
              <w:rPr>
                <w:rFonts w:ascii="Arial" w:hAnsi="Arial" w:cs="Arial"/>
                <w:bCs/>
              </w:rPr>
              <w:t xml:space="preserve">zum Grundsatz-programm </w:t>
            </w:r>
            <w:r w:rsidRPr="007D7BB5">
              <w:rPr>
                <w:rFonts w:ascii="Arial" w:hAnsi="Arial" w:cs="Arial"/>
                <w:bCs/>
              </w:rPr>
              <w:t>von Bündnis C</w:t>
            </w:r>
            <w:r w:rsidR="0060364E" w:rsidRPr="007D7BB5">
              <w:rPr>
                <w:rFonts w:ascii="Arial" w:hAnsi="Arial" w:cs="Arial"/>
                <w:bCs/>
              </w:rPr>
              <w:t xml:space="preserve"> und zum Apostolischen Glaubensbekenntnis.</w:t>
            </w:r>
          </w:p>
        </w:tc>
      </w:tr>
    </w:tbl>
    <w:p w14:paraId="314F7CA3" w14:textId="77777777" w:rsidR="00F754BC" w:rsidRPr="007D7BB5" w:rsidRDefault="00F754BC" w:rsidP="000F19CB">
      <w:pPr>
        <w:rPr>
          <w:rFonts w:ascii="Arial" w:hAnsi="Arial" w:cs="Arial"/>
          <w:bCs/>
          <w:sz w:val="10"/>
          <w:szCs w:val="10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4"/>
        <w:gridCol w:w="2170"/>
        <w:gridCol w:w="997"/>
        <w:gridCol w:w="1217"/>
        <w:gridCol w:w="1510"/>
        <w:gridCol w:w="2534"/>
      </w:tblGrid>
      <w:tr w:rsidR="00F754BC" w:rsidRPr="007D7BB5" w14:paraId="6A62CE65" w14:textId="77777777" w:rsidTr="009B3200">
        <w:tc>
          <w:tcPr>
            <w:tcW w:w="9072" w:type="dxa"/>
            <w:gridSpan w:val="6"/>
          </w:tcPr>
          <w:p w14:paraId="516D5500" w14:textId="77777777" w:rsidR="00F754BC" w:rsidRPr="00AE1AB8" w:rsidRDefault="007D7BB5" w:rsidP="00747480">
            <w:pPr>
              <w:rPr>
                <w:rFonts w:ascii="Arial" w:hAnsi="Arial" w:cs="Arial"/>
                <w:b/>
              </w:rPr>
            </w:pPr>
            <w:r w:rsidRPr="00AE1AB8">
              <w:rPr>
                <w:rFonts w:ascii="Arial" w:hAnsi="Arial" w:cs="Arial"/>
                <w:b/>
              </w:rPr>
              <w:t xml:space="preserve">Ich </w:t>
            </w:r>
            <w:r w:rsidR="002F280D" w:rsidRPr="00AE1AB8">
              <w:rPr>
                <w:rFonts w:ascii="Arial" w:hAnsi="Arial" w:cs="Arial"/>
                <w:b/>
              </w:rPr>
              <w:t xml:space="preserve">bin bereit, </w:t>
            </w:r>
            <w:r w:rsidRPr="00AE1AB8">
              <w:rPr>
                <w:rFonts w:ascii="Arial" w:hAnsi="Arial" w:cs="Arial"/>
                <w:b/>
              </w:rPr>
              <w:t>folgende</w:t>
            </w:r>
            <w:r w:rsidR="002F280D" w:rsidRPr="00AE1AB8">
              <w:rPr>
                <w:rFonts w:ascii="Arial" w:hAnsi="Arial" w:cs="Arial"/>
                <w:b/>
              </w:rPr>
              <w:t xml:space="preserve"> Aufgaben im Bundesv</w:t>
            </w:r>
            <w:r w:rsidR="00F754BC" w:rsidRPr="00AE1AB8">
              <w:rPr>
                <w:rFonts w:ascii="Arial" w:hAnsi="Arial" w:cs="Arial"/>
                <w:b/>
              </w:rPr>
              <w:t xml:space="preserve">orstand </w:t>
            </w:r>
            <w:r w:rsidRPr="00AE1AB8">
              <w:rPr>
                <w:rFonts w:ascii="Arial" w:hAnsi="Arial" w:cs="Arial"/>
                <w:b/>
              </w:rPr>
              <w:t>zu übernehmen</w:t>
            </w:r>
            <w:r w:rsidR="00F754BC" w:rsidRPr="00AE1AB8">
              <w:rPr>
                <w:rFonts w:ascii="Arial" w:hAnsi="Arial" w:cs="Arial"/>
                <w:b/>
              </w:rPr>
              <w:t>:</w:t>
            </w:r>
          </w:p>
        </w:tc>
      </w:tr>
      <w:tr w:rsidR="00F905AF" w:rsidRPr="007D7BB5" w14:paraId="487CF025" w14:textId="77777777" w:rsidTr="003C74ED">
        <w:trPr>
          <w:trHeight w:val="2278"/>
        </w:trPr>
        <w:tc>
          <w:tcPr>
            <w:tcW w:w="9072" w:type="dxa"/>
            <w:gridSpan w:val="6"/>
          </w:tcPr>
          <w:p w14:paraId="6B94DA05" w14:textId="77777777" w:rsidR="005B3CCB" w:rsidRPr="007D7BB5" w:rsidRDefault="005B3CCB" w:rsidP="00AE1AB8">
            <w:pPr>
              <w:rPr>
                <w:rFonts w:ascii="Arial" w:hAnsi="Arial" w:cs="Arial"/>
                <w:bCs/>
              </w:rPr>
            </w:pPr>
          </w:p>
        </w:tc>
      </w:tr>
      <w:tr w:rsidR="009B3200" w14:paraId="58064B52" w14:textId="77777777" w:rsidTr="009B3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44" w:type="dxa"/>
          </w:tcPr>
          <w:p w14:paraId="7C159EDE" w14:textId="77777777" w:rsidR="009B3200" w:rsidRDefault="009B3200" w:rsidP="009B3200">
            <w:pPr>
              <w:rPr>
                <w:rFonts w:ascii="Arial" w:hAnsi="Arial" w:cs="Arial"/>
              </w:rPr>
            </w:pPr>
          </w:p>
          <w:p w14:paraId="647CAC46" w14:textId="77777777" w:rsidR="009B3200" w:rsidRDefault="009B3200" w:rsidP="009B3200">
            <w:pPr>
              <w:rPr>
                <w:rFonts w:ascii="Arial" w:hAnsi="Arial" w:cs="Arial"/>
              </w:rPr>
            </w:pPr>
          </w:p>
          <w:p w14:paraId="1DE9DC90" w14:textId="77777777" w:rsidR="009B3200" w:rsidRPr="00B81A1B" w:rsidRDefault="009B3200" w:rsidP="009B3200">
            <w:pPr>
              <w:rPr>
                <w:rFonts w:ascii="Arial" w:hAnsi="Arial" w:cs="Arial"/>
              </w:rPr>
            </w:pPr>
            <w:r w:rsidRPr="00B81A1B">
              <w:rPr>
                <w:rFonts w:ascii="Arial" w:hAnsi="Arial" w:cs="Arial"/>
              </w:rPr>
              <w:t>Ort:</w:t>
            </w:r>
          </w:p>
        </w:tc>
        <w:tc>
          <w:tcPr>
            <w:tcW w:w="2170" w:type="dxa"/>
          </w:tcPr>
          <w:p w14:paraId="2FBF3FB4" w14:textId="77777777" w:rsidR="009B3200" w:rsidRDefault="009B3200" w:rsidP="009B3200">
            <w:pPr>
              <w:rPr>
                <w:rFonts w:ascii="Arial" w:hAnsi="Arial" w:cs="Arial"/>
                <w:sz w:val="20"/>
              </w:rPr>
            </w:pPr>
          </w:p>
          <w:p w14:paraId="56FBA97E" w14:textId="77777777" w:rsidR="009B3200" w:rsidRDefault="009B3200" w:rsidP="009B3200">
            <w:pPr>
              <w:rPr>
                <w:rFonts w:ascii="Arial" w:hAnsi="Arial" w:cs="Arial"/>
                <w:sz w:val="20"/>
              </w:rPr>
            </w:pPr>
          </w:p>
          <w:p w14:paraId="0FA21D18" w14:textId="77777777" w:rsidR="009B3200" w:rsidRPr="00B81A1B" w:rsidRDefault="009B3200" w:rsidP="009B320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997" w:type="dxa"/>
          </w:tcPr>
          <w:p w14:paraId="5942DEC9" w14:textId="77777777" w:rsidR="009B3200" w:rsidRDefault="009B3200" w:rsidP="009B3200">
            <w:pPr>
              <w:rPr>
                <w:rFonts w:ascii="Arial" w:hAnsi="Arial" w:cs="Arial"/>
              </w:rPr>
            </w:pPr>
          </w:p>
          <w:p w14:paraId="7569A047" w14:textId="77777777" w:rsidR="009B3200" w:rsidRDefault="009B3200" w:rsidP="009B3200">
            <w:pPr>
              <w:rPr>
                <w:rFonts w:ascii="Arial" w:hAnsi="Arial" w:cs="Arial"/>
              </w:rPr>
            </w:pPr>
          </w:p>
          <w:p w14:paraId="7036CD22" w14:textId="77777777" w:rsidR="009B3200" w:rsidRPr="00B81A1B" w:rsidRDefault="009B3200" w:rsidP="009B3200">
            <w:pPr>
              <w:rPr>
                <w:rFonts w:ascii="Arial" w:hAnsi="Arial" w:cs="Arial"/>
              </w:rPr>
            </w:pPr>
            <w:r w:rsidRPr="00B81A1B">
              <w:rPr>
                <w:rFonts w:ascii="Arial" w:hAnsi="Arial" w:cs="Arial"/>
              </w:rPr>
              <w:t>Datum:</w:t>
            </w:r>
          </w:p>
        </w:tc>
        <w:tc>
          <w:tcPr>
            <w:tcW w:w="1217" w:type="dxa"/>
          </w:tcPr>
          <w:p w14:paraId="01688F9C" w14:textId="77777777" w:rsidR="009B3200" w:rsidRDefault="009B3200" w:rsidP="009B320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5A09B2" w14:textId="77777777" w:rsidR="009B3200" w:rsidRDefault="009B3200" w:rsidP="009B320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32CA14" w14:textId="77777777" w:rsidR="009B3200" w:rsidRPr="00B81A1B" w:rsidRDefault="009B3200" w:rsidP="009B32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0" w:type="dxa"/>
          </w:tcPr>
          <w:p w14:paraId="477F537E" w14:textId="77777777" w:rsidR="009B3200" w:rsidRDefault="009B3200" w:rsidP="009B3200">
            <w:pPr>
              <w:rPr>
                <w:rFonts w:ascii="Arial" w:hAnsi="Arial" w:cs="Arial"/>
              </w:rPr>
            </w:pPr>
          </w:p>
          <w:p w14:paraId="7AB2F26B" w14:textId="77777777" w:rsidR="009B3200" w:rsidRDefault="009B3200" w:rsidP="009B3200">
            <w:pPr>
              <w:rPr>
                <w:rFonts w:ascii="Arial" w:hAnsi="Arial" w:cs="Arial"/>
              </w:rPr>
            </w:pPr>
          </w:p>
          <w:p w14:paraId="3E0AF76B" w14:textId="77777777" w:rsidR="009B3200" w:rsidRPr="00B81A1B" w:rsidRDefault="009B3200" w:rsidP="009B3200">
            <w:pPr>
              <w:rPr>
                <w:rFonts w:ascii="Arial" w:hAnsi="Arial" w:cs="Arial"/>
              </w:rPr>
            </w:pPr>
            <w:r w:rsidRPr="00B81A1B">
              <w:rPr>
                <w:rFonts w:ascii="Arial" w:hAnsi="Arial" w:cs="Arial"/>
              </w:rPr>
              <w:t>Unterschrift:</w:t>
            </w:r>
          </w:p>
        </w:tc>
        <w:tc>
          <w:tcPr>
            <w:tcW w:w="2534" w:type="dxa"/>
          </w:tcPr>
          <w:p w14:paraId="45C2AA26" w14:textId="77777777" w:rsidR="009B3200" w:rsidRDefault="009B3200" w:rsidP="009B3200"/>
        </w:tc>
      </w:tr>
      <w:tr w:rsidR="009B3200" w14:paraId="2D048654" w14:textId="77777777" w:rsidTr="009B3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44" w:type="dxa"/>
          </w:tcPr>
          <w:p w14:paraId="048468A0" w14:textId="77777777" w:rsidR="009B3200" w:rsidRPr="00B81A1B" w:rsidRDefault="009B3200" w:rsidP="009B3200">
            <w:pPr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66AE81D0" w14:textId="77777777" w:rsidR="009B3200" w:rsidRPr="00B81A1B" w:rsidRDefault="009B3200" w:rsidP="009B320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997" w:type="dxa"/>
          </w:tcPr>
          <w:p w14:paraId="4FB6F189" w14:textId="77777777" w:rsidR="009B3200" w:rsidRPr="00B81A1B" w:rsidRDefault="009B3200" w:rsidP="009B3200">
            <w:pPr>
              <w:rPr>
                <w:rFonts w:ascii="Arial" w:hAnsi="Arial" w:cs="Arial"/>
              </w:rPr>
            </w:pPr>
          </w:p>
        </w:tc>
        <w:tc>
          <w:tcPr>
            <w:tcW w:w="1217" w:type="dxa"/>
          </w:tcPr>
          <w:p w14:paraId="385D00F7" w14:textId="77777777" w:rsidR="009B3200" w:rsidRPr="00B81A1B" w:rsidRDefault="009B3200" w:rsidP="009B32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0" w:type="dxa"/>
          </w:tcPr>
          <w:p w14:paraId="62FAE8A8" w14:textId="77777777" w:rsidR="009B3200" w:rsidRPr="00B81A1B" w:rsidRDefault="009B3200" w:rsidP="009B3200">
            <w:pPr>
              <w:rPr>
                <w:rFonts w:ascii="Arial" w:hAnsi="Arial" w:cs="Arial"/>
              </w:rPr>
            </w:pPr>
          </w:p>
        </w:tc>
        <w:tc>
          <w:tcPr>
            <w:tcW w:w="2534" w:type="dxa"/>
          </w:tcPr>
          <w:p w14:paraId="4EBC6892" w14:textId="77777777" w:rsidR="009B3200" w:rsidRDefault="009B3200" w:rsidP="009B3200"/>
        </w:tc>
      </w:tr>
    </w:tbl>
    <w:p w14:paraId="21A1FD77" w14:textId="77777777" w:rsidR="009F51E5" w:rsidRDefault="009F51E5" w:rsidP="000F19CB">
      <w:pPr>
        <w:rPr>
          <w:rFonts w:asciiTheme="minorBidi" w:hAnsiTheme="minorBidi" w:cstheme="minorBidi"/>
          <w:b/>
          <w:bCs/>
        </w:rPr>
      </w:pPr>
    </w:p>
    <w:p w14:paraId="5E857381" w14:textId="77777777" w:rsidR="007043A9" w:rsidRPr="007043A9" w:rsidRDefault="007043A9" w:rsidP="000F19CB">
      <w:pPr>
        <w:rPr>
          <w:rFonts w:asciiTheme="minorBidi" w:hAnsiTheme="minorBidi" w:cstheme="minorBidi"/>
        </w:rPr>
      </w:pPr>
    </w:p>
    <w:sectPr w:rsidR="007043A9" w:rsidRPr="007043A9" w:rsidSect="00F754B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0F734" w14:textId="77777777" w:rsidR="009C3878" w:rsidRDefault="009C3878">
      <w:r>
        <w:separator/>
      </w:r>
    </w:p>
  </w:endnote>
  <w:endnote w:type="continuationSeparator" w:id="0">
    <w:p w14:paraId="2FC6A66F" w14:textId="77777777" w:rsidR="009C3878" w:rsidRDefault="009C3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0B8ED" w14:textId="77777777" w:rsidR="00395328" w:rsidRDefault="0039532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595D4" w14:textId="77777777" w:rsidR="00F754BC" w:rsidRPr="003D4FD8" w:rsidRDefault="0073366A" w:rsidP="003D4FD8">
    <w:pPr>
      <w:autoSpaceDE w:val="0"/>
      <w:autoSpaceDN w:val="0"/>
      <w:adjustRightInd w:val="0"/>
      <w:jc w:val="center"/>
      <w:rPr>
        <w:rFonts w:ascii="Arial" w:hAnsi="Arial" w:cs="Arial"/>
        <w:color w:val="0000FF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5103CE3" wp14:editId="1AFC9B9F">
              <wp:simplePos x="0" y="0"/>
              <wp:positionH relativeFrom="column">
                <wp:posOffset>-48260</wp:posOffset>
              </wp:positionH>
              <wp:positionV relativeFrom="paragraph">
                <wp:posOffset>-52070</wp:posOffset>
              </wp:positionV>
              <wp:extent cx="6400800" cy="0"/>
              <wp:effectExtent l="13335" t="6350" r="5715" b="12700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816C04" id="Line 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8pt,-4.1pt" to="500.2pt,-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Slu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"/>
          </w:pict>
        </mc:Fallback>
      </mc:AlternateContent>
    </w:r>
    <w:r w:rsidR="00F754BC" w:rsidRPr="00BF5010">
      <w:rPr>
        <w:rFonts w:ascii="Arial" w:hAnsi="Arial" w:cs="Arial"/>
        <w:color w:val="000000"/>
        <w:sz w:val="16"/>
        <w:szCs w:val="16"/>
      </w:rPr>
      <w:t>Bundesgeschäftsstelle:</w:t>
    </w:r>
    <w:r w:rsidR="00F905AF">
      <w:rPr>
        <w:rFonts w:ascii="Arial" w:hAnsi="Arial" w:cs="Arial"/>
        <w:color w:val="000000"/>
        <w:sz w:val="16"/>
        <w:szCs w:val="16"/>
      </w:rPr>
      <w:t xml:space="preserve"> Winterstraße 29</w:t>
    </w:r>
    <w:r w:rsidR="00F754BC" w:rsidRPr="00BF5010">
      <w:rPr>
        <w:rFonts w:ascii="Arial" w:hAnsi="Arial" w:cs="Arial"/>
        <w:color w:val="000000"/>
        <w:sz w:val="16"/>
        <w:szCs w:val="16"/>
      </w:rPr>
      <w:t>, 76</w:t>
    </w:r>
    <w:r w:rsidR="00F905AF">
      <w:rPr>
        <w:rFonts w:ascii="Arial" w:hAnsi="Arial" w:cs="Arial"/>
        <w:color w:val="000000"/>
        <w:sz w:val="16"/>
        <w:szCs w:val="16"/>
      </w:rPr>
      <w:t>137</w:t>
    </w:r>
    <w:r w:rsidR="00F754BC" w:rsidRPr="00BF5010">
      <w:rPr>
        <w:rFonts w:ascii="Arial" w:hAnsi="Arial" w:cs="Arial"/>
        <w:color w:val="000000"/>
        <w:sz w:val="16"/>
        <w:szCs w:val="16"/>
      </w:rPr>
      <w:t xml:space="preserve"> Karlsruhe, </w:t>
    </w:r>
    <w:r w:rsidR="00F754BC" w:rsidRPr="00BF5010">
      <w:rPr>
        <w:rFonts w:ascii="Arial" w:hAnsi="Arial" w:cs="Arial"/>
        <w:sz w:val="16"/>
        <w:szCs w:val="16"/>
      </w:rPr>
      <w:t>T</w:t>
    </w:r>
    <w:r w:rsidR="00F754BC">
      <w:rPr>
        <w:rFonts w:ascii="Arial" w:hAnsi="Arial" w:cs="Arial"/>
        <w:sz w:val="16"/>
        <w:szCs w:val="16"/>
      </w:rPr>
      <w:t>elefon:</w:t>
    </w:r>
    <w:r w:rsidR="00F754BC" w:rsidRPr="00BF5010">
      <w:rPr>
        <w:rFonts w:ascii="Arial" w:hAnsi="Arial" w:cs="Arial"/>
        <w:sz w:val="16"/>
        <w:szCs w:val="16"/>
      </w:rPr>
      <w:t xml:space="preserve"> 0721-49 55 96, </w:t>
    </w:r>
    <w:r w:rsidR="003D4FD8">
      <w:rPr>
        <w:rFonts w:ascii="Arial" w:hAnsi="Arial" w:cs="Arial"/>
        <w:sz w:val="16"/>
        <w:szCs w:val="16"/>
      </w:rPr>
      <w:t>info@</w:t>
    </w:r>
    <w:r w:rsidR="00F754BC" w:rsidRPr="00BF5010">
      <w:rPr>
        <w:rFonts w:ascii="Arial" w:hAnsi="Arial" w:cs="Arial"/>
        <w:sz w:val="16"/>
        <w:szCs w:val="16"/>
      </w:rPr>
      <w:t>b</w:t>
    </w:r>
    <w:r w:rsidR="003D4FD8">
      <w:rPr>
        <w:rFonts w:ascii="Arial" w:hAnsi="Arial" w:cs="Arial"/>
        <w:sz w:val="16"/>
        <w:szCs w:val="16"/>
      </w:rPr>
      <w:t>uendnis-c.de, www.</w:t>
    </w:r>
    <w:r w:rsidR="00F754BC" w:rsidRPr="00BF5010">
      <w:rPr>
        <w:rFonts w:ascii="Arial" w:hAnsi="Arial" w:cs="Arial"/>
        <w:sz w:val="16"/>
        <w:szCs w:val="16"/>
      </w:rPr>
      <w:t>b</w:t>
    </w:r>
    <w:r w:rsidR="003D4FD8">
      <w:rPr>
        <w:rFonts w:ascii="Arial" w:hAnsi="Arial" w:cs="Arial"/>
        <w:sz w:val="16"/>
        <w:szCs w:val="16"/>
      </w:rPr>
      <w:t>uendnis-</w:t>
    </w:r>
    <w:r w:rsidR="00F754BC" w:rsidRPr="00BF5010">
      <w:rPr>
        <w:rFonts w:ascii="Arial" w:hAnsi="Arial" w:cs="Arial"/>
        <w:sz w:val="16"/>
        <w:szCs w:val="16"/>
      </w:rPr>
      <w:t>c.de</w:t>
    </w:r>
  </w:p>
  <w:p w14:paraId="7761A853" w14:textId="77777777" w:rsidR="00F754BC" w:rsidRDefault="00F754BC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01991" w14:textId="77777777" w:rsidR="00395328" w:rsidRDefault="0039532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A6298" w14:textId="77777777" w:rsidR="009C3878" w:rsidRDefault="009C3878">
      <w:r>
        <w:separator/>
      </w:r>
    </w:p>
  </w:footnote>
  <w:footnote w:type="continuationSeparator" w:id="0">
    <w:p w14:paraId="3A0D96E2" w14:textId="77777777" w:rsidR="009C3878" w:rsidRDefault="009C3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A025" w14:textId="77777777" w:rsidR="00395328" w:rsidRDefault="0039532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DC16F" w14:textId="4F6ABE46" w:rsidR="00F754BC" w:rsidRPr="000F19CB" w:rsidRDefault="003D4FD8" w:rsidP="003D4FD8">
    <w:pPr>
      <w:pStyle w:val="Kopfzeile"/>
      <w:ind w:firstLine="708"/>
      <w:rPr>
        <w:rFonts w:ascii="Arial" w:hAnsi="Arial" w:cs="Arial"/>
        <w:b/>
        <w:sz w:val="48"/>
        <w:szCs w:val="48"/>
      </w:rPr>
    </w:pPr>
    <w:r>
      <w:rPr>
        <w:rFonts w:ascii="Arial" w:hAnsi="Arial" w:cs="Arial"/>
        <w:b/>
        <w:noProof/>
        <w:sz w:val="48"/>
        <w:szCs w:val="48"/>
      </w:rPr>
      <w:drawing>
        <wp:anchor distT="0" distB="0" distL="114300" distR="114300" simplePos="0" relativeHeight="251659776" behindDoc="0" locked="0" layoutInCell="1" allowOverlap="1" wp14:anchorId="62DFB348" wp14:editId="4D7C9481">
          <wp:simplePos x="0" y="0"/>
          <wp:positionH relativeFrom="column">
            <wp:posOffset>4411345</wp:posOffset>
          </wp:positionH>
          <wp:positionV relativeFrom="paragraph">
            <wp:posOffset>-129309</wp:posOffset>
          </wp:positionV>
          <wp:extent cx="1727907" cy="438660"/>
          <wp:effectExtent l="0" t="0" r="5715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27907" cy="438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366A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E71C005" wp14:editId="7CE05455">
              <wp:simplePos x="0" y="0"/>
              <wp:positionH relativeFrom="column">
                <wp:posOffset>0</wp:posOffset>
              </wp:positionH>
              <wp:positionV relativeFrom="paragraph">
                <wp:posOffset>450215</wp:posOffset>
              </wp:positionV>
              <wp:extent cx="6172200" cy="0"/>
              <wp:effectExtent l="13970" t="13970" r="5080" b="5080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722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9E0605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5.45pt" to="486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cWJEwIAACg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"/>
          </w:pict>
        </mc:Fallback>
      </mc:AlternateContent>
    </w:r>
    <w:r>
      <w:rPr>
        <w:rFonts w:ascii="Arial" w:hAnsi="Arial" w:cs="Arial"/>
        <w:b/>
        <w:sz w:val="48"/>
        <w:szCs w:val="48"/>
      </w:rPr>
      <w:t>Bundesparteitag 20</w:t>
    </w:r>
    <w:r w:rsidR="00395328">
      <w:rPr>
        <w:rFonts w:ascii="Arial" w:hAnsi="Arial" w:cs="Arial"/>
        <w:b/>
        <w:sz w:val="48"/>
        <w:szCs w:val="48"/>
      </w:rPr>
      <w:t>21</w:t>
    </w:r>
    <w:r w:rsidR="00F754BC">
      <w:rPr>
        <w:rFonts w:ascii="Arial" w:hAnsi="Arial" w:cs="Arial"/>
        <w:b/>
        <w:sz w:val="48"/>
        <w:szCs w:val="4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40DD" w14:textId="77777777" w:rsidR="00395328" w:rsidRDefault="0039532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E215E8"/>
    <w:multiLevelType w:val="hybridMultilevel"/>
    <w:tmpl w:val="06DEEEF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LUwMDExMjEzM7JQ0lEKTi0uzszPAykwrAUAiiSMfCwAAAA="/>
  </w:docVars>
  <w:rsids>
    <w:rsidRoot w:val="000F19CB"/>
    <w:rsid w:val="00003642"/>
    <w:rsid w:val="00003FDB"/>
    <w:rsid w:val="00005D1E"/>
    <w:rsid w:val="00021D49"/>
    <w:rsid w:val="00023404"/>
    <w:rsid w:val="0002422A"/>
    <w:rsid w:val="000273F8"/>
    <w:rsid w:val="00031111"/>
    <w:rsid w:val="00035596"/>
    <w:rsid w:val="000409C2"/>
    <w:rsid w:val="00041BD3"/>
    <w:rsid w:val="000454C1"/>
    <w:rsid w:val="00066AC5"/>
    <w:rsid w:val="00070B6A"/>
    <w:rsid w:val="0008426A"/>
    <w:rsid w:val="0008555A"/>
    <w:rsid w:val="00086030"/>
    <w:rsid w:val="0009029B"/>
    <w:rsid w:val="00092E34"/>
    <w:rsid w:val="00095098"/>
    <w:rsid w:val="000A23D8"/>
    <w:rsid w:val="000A41D9"/>
    <w:rsid w:val="000B0388"/>
    <w:rsid w:val="000B0E89"/>
    <w:rsid w:val="000B4063"/>
    <w:rsid w:val="000B52E6"/>
    <w:rsid w:val="000B536E"/>
    <w:rsid w:val="000C169B"/>
    <w:rsid w:val="000C4D07"/>
    <w:rsid w:val="000C56DC"/>
    <w:rsid w:val="000D53DC"/>
    <w:rsid w:val="000D555B"/>
    <w:rsid w:val="000E32C8"/>
    <w:rsid w:val="000E36C9"/>
    <w:rsid w:val="000E3E86"/>
    <w:rsid w:val="000E71EF"/>
    <w:rsid w:val="000E756D"/>
    <w:rsid w:val="000F19CB"/>
    <w:rsid w:val="000F28FD"/>
    <w:rsid w:val="000F2E37"/>
    <w:rsid w:val="000F75F8"/>
    <w:rsid w:val="00111FD6"/>
    <w:rsid w:val="00112BEB"/>
    <w:rsid w:val="00113DD0"/>
    <w:rsid w:val="0012220E"/>
    <w:rsid w:val="001241F8"/>
    <w:rsid w:val="00127771"/>
    <w:rsid w:val="001278C2"/>
    <w:rsid w:val="001319EB"/>
    <w:rsid w:val="00131D44"/>
    <w:rsid w:val="0014341E"/>
    <w:rsid w:val="001465D4"/>
    <w:rsid w:val="00146C18"/>
    <w:rsid w:val="0015085A"/>
    <w:rsid w:val="00153019"/>
    <w:rsid w:val="00157591"/>
    <w:rsid w:val="001621C4"/>
    <w:rsid w:val="001640CD"/>
    <w:rsid w:val="0016521E"/>
    <w:rsid w:val="001728AA"/>
    <w:rsid w:val="00173AFD"/>
    <w:rsid w:val="001754F8"/>
    <w:rsid w:val="00181352"/>
    <w:rsid w:val="00181896"/>
    <w:rsid w:val="00186527"/>
    <w:rsid w:val="001900E4"/>
    <w:rsid w:val="0019341C"/>
    <w:rsid w:val="0019360D"/>
    <w:rsid w:val="001940DB"/>
    <w:rsid w:val="001A1B36"/>
    <w:rsid w:val="001A5AB8"/>
    <w:rsid w:val="001A6676"/>
    <w:rsid w:val="001B0F09"/>
    <w:rsid w:val="001B13EE"/>
    <w:rsid w:val="001B4CC9"/>
    <w:rsid w:val="001B5842"/>
    <w:rsid w:val="001B7CCC"/>
    <w:rsid w:val="001C4A74"/>
    <w:rsid w:val="001C56B0"/>
    <w:rsid w:val="001D43F9"/>
    <w:rsid w:val="001D7EA7"/>
    <w:rsid w:val="001E0067"/>
    <w:rsid w:val="001E16EE"/>
    <w:rsid w:val="001E2E1F"/>
    <w:rsid w:val="001E54F4"/>
    <w:rsid w:val="001F33A5"/>
    <w:rsid w:val="001F64C4"/>
    <w:rsid w:val="001F7B8F"/>
    <w:rsid w:val="0020473A"/>
    <w:rsid w:val="0020475C"/>
    <w:rsid w:val="00206935"/>
    <w:rsid w:val="0021424C"/>
    <w:rsid w:val="00223065"/>
    <w:rsid w:val="00223F29"/>
    <w:rsid w:val="002240B4"/>
    <w:rsid w:val="00224E08"/>
    <w:rsid w:val="00230581"/>
    <w:rsid w:val="002320B9"/>
    <w:rsid w:val="00236D4B"/>
    <w:rsid w:val="00242443"/>
    <w:rsid w:val="002460A8"/>
    <w:rsid w:val="00247BFB"/>
    <w:rsid w:val="002500C8"/>
    <w:rsid w:val="00250D6F"/>
    <w:rsid w:val="0025131F"/>
    <w:rsid w:val="002536A8"/>
    <w:rsid w:val="002568FF"/>
    <w:rsid w:val="002655B2"/>
    <w:rsid w:val="00266A15"/>
    <w:rsid w:val="00270A55"/>
    <w:rsid w:val="002713E8"/>
    <w:rsid w:val="00273252"/>
    <w:rsid w:val="002758B2"/>
    <w:rsid w:val="00280D88"/>
    <w:rsid w:val="0028285E"/>
    <w:rsid w:val="0028717D"/>
    <w:rsid w:val="00290246"/>
    <w:rsid w:val="00291D37"/>
    <w:rsid w:val="00292B28"/>
    <w:rsid w:val="00294FE7"/>
    <w:rsid w:val="00296EB9"/>
    <w:rsid w:val="00297CCF"/>
    <w:rsid w:val="002A1F5A"/>
    <w:rsid w:val="002A600A"/>
    <w:rsid w:val="002A77CC"/>
    <w:rsid w:val="002B1847"/>
    <w:rsid w:val="002B2A89"/>
    <w:rsid w:val="002B31F4"/>
    <w:rsid w:val="002B3669"/>
    <w:rsid w:val="002B6553"/>
    <w:rsid w:val="002C1B54"/>
    <w:rsid w:val="002C3689"/>
    <w:rsid w:val="002C46B9"/>
    <w:rsid w:val="002D04E2"/>
    <w:rsid w:val="002D3FE9"/>
    <w:rsid w:val="002D44C0"/>
    <w:rsid w:val="002D4D2E"/>
    <w:rsid w:val="002D51AC"/>
    <w:rsid w:val="002D7EF3"/>
    <w:rsid w:val="002E1111"/>
    <w:rsid w:val="002E1403"/>
    <w:rsid w:val="002E3229"/>
    <w:rsid w:val="002E5165"/>
    <w:rsid w:val="002E5808"/>
    <w:rsid w:val="002E6F7D"/>
    <w:rsid w:val="002E7C07"/>
    <w:rsid w:val="002F07BA"/>
    <w:rsid w:val="002F280D"/>
    <w:rsid w:val="002F29C8"/>
    <w:rsid w:val="00301128"/>
    <w:rsid w:val="003036C7"/>
    <w:rsid w:val="00306E09"/>
    <w:rsid w:val="00311EF3"/>
    <w:rsid w:val="003130A9"/>
    <w:rsid w:val="00313AC9"/>
    <w:rsid w:val="003172F8"/>
    <w:rsid w:val="00320542"/>
    <w:rsid w:val="003209E6"/>
    <w:rsid w:val="00323381"/>
    <w:rsid w:val="00332C88"/>
    <w:rsid w:val="003330F6"/>
    <w:rsid w:val="00335B1B"/>
    <w:rsid w:val="00336B6F"/>
    <w:rsid w:val="00341A3C"/>
    <w:rsid w:val="00346880"/>
    <w:rsid w:val="003468EB"/>
    <w:rsid w:val="00350649"/>
    <w:rsid w:val="00351594"/>
    <w:rsid w:val="0035406C"/>
    <w:rsid w:val="00356EB0"/>
    <w:rsid w:val="003616EC"/>
    <w:rsid w:val="003637A3"/>
    <w:rsid w:val="003646E5"/>
    <w:rsid w:val="0036484F"/>
    <w:rsid w:val="00367B9D"/>
    <w:rsid w:val="003706E8"/>
    <w:rsid w:val="00375153"/>
    <w:rsid w:val="0037560B"/>
    <w:rsid w:val="00376CCF"/>
    <w:rsid w:val="00391201"/>
    <w:rsid w:val="00395328"/>
    <w:rsid w:val="003962C6"/>
    <w:rsid w:val="003A32EE"/>
    <w:rsid w:val="003B00C6"/>
    <w:rsid w:val="003B0B04"/>
    <w:rsid w:val="003B2CC3"/>
    <w:rsid w:val="003B33DE"/>
    <w:rsid w:val="003B48B3"/>
    <w:rsid w:val="003B71F8"/>
    <w:rsid w:val="003B745E"/>
    <w:rsid w:val="003B7C0E"/>
    <w:rsid w:val="003C1C33"/>
    <w:rsid w:val="003C2107"/>
    <w:rsid w:val="003C2618"/>
    <w:rsid w:val="003C6479"/>
    <w:rsid w:val="003D1577"/>
    <w:rsid w:val="003D2A97"/>
    <w:rsid w:val="003D31E4"/>
    <w:rsid w:val="003D4FD8"/>
    <w:rsid w:val="003E03CE"/>
    <w:rsid w:val="003E12C1"/>
    <w:rsid w:val="003E2EC5"/>
    <w:rsid w:val="003E3996"/>
    <w:rsid w:val="003F5CFB"/>
    <w:rsid w:val="003F69BC"/>
    <w:rsid w:val="0040019C"/>
    <w:rsid w:val="00405443"/>
    <w:rsid w:val="004071BD"/>
    <w:rsid w:val="00415E62"/>
    <w:rsid w:val="00415ED8"/>
    <w:rsid w:val="00420399"/>
    <w:rsid w:val="00421ED5"/>
    <w:rsid w:val="00424028"/>
    <w:rsid w:val="00424B9B"/>
    <w:rsid w:val="00424EA7"/>
    <w:rsid w:val="004250E3"/>
    <w:rsid w:val="0042785A"/>
    <w:rsid w:val="00432CC7"/>
    <w:rsid w:val="00447F2D"/>
    <w:rsid w:val="00453CA8"/>
    <w:rsid w:val="00453DA0"/>
    <w:rsid w:val="004622BE"/>
    <w:rsid w:val="004633CB"/>
    <w:rsid w:val="004644EC"/>
    <w:rsid w:val="004654F0"/>
    <w:rsid w:val="004709F6"/>
    <w:rsid w:val="00472776"/>
    <w:rsid w:val="00472894"/>
    <w:rsid w:val="00482C23"/>
    <w:rsid w:val="004839E0"/>
    <w:rsid w:val="00483BB0"/>
    <w:rsid w:val="00485D02"/>
    <w:rsid w:val="004911E0"/>
    <w:rsid w:val="00492C35"/>
    <w:rsid w:val="00497ABC"/>
    <w:rsid w:val="004A2305"/>
    <w:rsid w:val="004B0026"/>
    <w:rsid w:val="004B40D6"/>
    <w:rsid w:val="004B4958"/>
    <w:rsid w:val="004B50DD"/>
    <w:rsid w:val="004C6C81"/>
    <w:rsid w:val="004C7EBE"/>
    <w:rsid w:val="004D4802"/>
    <w:rsid w:val="004D724F"/>
    <w:rsid w:val="004E141D"/>
    <w:rsid w:val="004E1C5C"/>
    <w:rsid w:val="004E4AE7"/>
    <w:rsid w:val="004E5A76"/>
    <w:rsid w:val="004F50AD"/>
    <w:rsid w:val="004F5BE7"/>
    <w:rsid w:val="00502BE3"/>
    <w:rsid w:val="00505BE6"/>
    <w:rsid w:val="00507644"/>
    <w:rsid w:val="005111EB"/>
    <w:rsid w:val="00512BAB"/>
    <w:rsid w:val="005149CC"/>
    <w:rsid w:val="0052535A"/>
    <w:rsid w:val="0053390E"/>
    <w:rsid w:val="0053555A"/>
    <w:rsid w:val="00536FF7"/>
    <w:rsid w:val="005407E4"/>
    <w:rsid w:val="00541FAF"/>
    <w:rsid w:val="00543380"/>
    <w:rsid w:val="005450AD"/>
    <w:rsid w:val="00550630"/>
    <w:rsid w:val="00552170"/>
    <w:rsid w:val="00552F2E"/>
    <w:rsid w:val="005536F9"/>
    <w:rsid w:val="005655CF"/>
    <w:rsid w:val="005667DD"/>
    <w:rsid w:val="005705CD"/>
    <w:rsid w:val="005715FB"/>
    <w:rsid w:val="00574179"/>
    <w:rsid w:val="005746AE"/>
    <w:rsid w:val="0057506E"/>
    <w:rsid w:val="00575688"/>
    <w:rsid w:val="005804EA"/>
    <w:rsid w:val="00581927"/>
    <w:rsid w:val="00582992"/>
    <w:rsid w:val="00583BB8"/>
    <w:rsid w:val="0058587D"/>
    <w:rsid w:val="005871BE"/>
    <w:rsid w:val="00590975"/>
    <w:rsid w:val="00591718"/>
    <w:rsid w:val="00591ED1"/>
    <w:rsid w:val="0059548A"/>
    <w:rsid w:val="005A021D"/>
    <w:rsid w:val="005A082C"/>
    <w:rsid w:val="005A66FE"/>
    <w:rsid w:val="005A6927"/>
    <w:rsid w:val="005B02BC"/>
    <w:rsid w:val="005B3CCB"/>
    <w:rsid w:val="005B420B"/>
    <w:rsid w:val="005B5C13"/>
    <w:rsid w:val="005B6C25"/>
    <w:rsid w:val="005B7AFB"/>
    <w:rsid w:val="005C262D"/>
    <w:rsid w:val="005C362A"/>
    <w:rsid w:val="005C7700"/>
    <w:rsid w:val="005D16AD"/>
    <w:rsid w:val="005D1A95"/>
    <w:rsid w:val="005D4DE2"/>
    <w:rsid w:val="005D77A4"/>
    <w:rsid w:val="005E001D"/>
    <w:rsid w:val="005E10A4"/>
    <w:rsid w:val="005E4AAE"/>
    <w:rsid w:val="005F3C85"/>
    <w:rsid w:val="005F3DAB"/>
    <w:rsid w:val="005F4C62"/>
    <w:rsid w:val="005F4D15"/>
    <w:rsid w:val="005F6E3A"/>
    <w:rsid w:val="006016B8"/>
    <w:rsid w:val="0060364E"/>
    <w:rsid w:val="00611099"/>
    <w:rsid w:val="00613E2E"/>
    <w:rsid w:val="00624AF0"/>
    <w:rsid w:val="0062717A"/>
    <w:rsid w:val="00630110"/>
    <w:rsid w:val="006311B2"/>
    <w:rsid w:val="006329D4"/>
    <w:rsid w:val="00634C9B"/>
    <w:rsid w:val="00635F31"/>
    <w:rsid w:val="00640AA5"/>
    <w:rsid w:val="0064124B"/>
    <w:rsid w:val="00644068"/>
    <w:rsid w:val="00650B06"/>
    <w:rsid w:val="00651CA7"/>
    <w:rsid w:val="00652B71"/>
    <w:rsid w:val="006567EB"/>
    <w:rsid w:val="00662471"/>
    <w:rsid w:val="00663F0D"/>
    <w:rsid w:val="006762BA"/>
    <w:rsid w:val="00676EA4"/>
    <w:rsid w:val="00677B37"/>
    <w:rsid w:val="00685C2A"/>
    <w:rsid w:val="00687773"/>
    <w:rsid w:val="0069127A"/>
    <w:rsid w:val="0069330A"/>
    <w:rsid w:val="006A457F"/>
    <w:rsid w:val="006A7BB2"/>
    <w:rsid w:val="006B0154"/>
    <w:rsid w:val="006B3EE2"/>
    <w:rsid w:val="006B43AB"/>
    <w:rsid w:val="006B5435"/>
    <w:rsid w:val="006C1512"/>
    <w:rsid w:val="006C3112"/>
    <w:rsid w:val="006C34C8"/>
    <w:rsid w:val="006C6945"/>
    <w:rsid w:val="006E1591"/>
    <w:rsid w:val="006F06D6"/>
    <w:rsid w:val="006F293E"/>
    <w:rsid w:val="006F338F"/>
    <w:rsid w:val="006F7DA6"/>
    <w:rsid w:val="0070056B"/>
    <w:rsid w:val="00701846"/>
    <w:rsid w:val="00703FE9"/>
    <w:rsid w:val="007043A9"/>
    <w:rsid w:val="007115C1"/>
    <w:rsid w:val="00713F4E"/>
    <w:rsid w:val="007164EE"/>
    <w:rsid w:val="00716E89"/>
    <w:rsid w:val="00716F18"/>
    <w:rsid w:val="0073008B"/>
    <w:rsid w:val="007309E4"/>
    <w:rsid w:val="0073366A"/>
    <w:rsid w:val="007363B2"/>
    <w:rsid w:val="00742B74"/>
    <w:rsid w:val="0074505F"/>
    <w:rsid w:val="00747480"/>
    <w:rsid w:val="007523C1"/>
    <w:rsid w:val="00761F46"/>
    <w:rsid w:val="007622B1"/>
    <w:rsid w:val="0076410B"/>
    <w:rsid w:val="00764AE6"/>
    <w:rsid w:val="007675D9"/>
    <w:rsid w:val="00767B0B"/>
    <w:rsid w:val="00771AFC"/>
    <w:rsid w:val="00776C08"/>
    <w:rsid w:val="00777463"/>
    <w:rsid w:val="0078394E"/>
    <w:rsid w:val="0079343C"/>
    <w:rsid w:val="00795F3A"/>
    <w:rsid w:val="00797C7B"/>
    <w:rsid w:val="007A5CFE"/>
    <w:rsid w:val="007B09CB"/>
    <w:rsid w:val="007B2A5B"/>
    <w:rsid w:val="007B30CB"/>
    <w:rsid w:val="007B6CE1"/>
    <w:rsid w:val="007C17D5"/>
    <w:rsid w:val="007D719A"/>
    <w:rsid w:val="007D7BB5"/>
    <w:rsid w:val="007E0995"/>
    <w:rsid w:val="007E6FD3"/>
    <w:rsid w:val="007F3030"/>
    <w:rsid w:val="007F4C09"/>
    <w:rsid w:val="007F73D6"/>
    <w:rsid w:val="0080287E"/>
    <w:rsid w:val="00802C89"/>
    <w:rsid w:val="00803ABD"/>
    <w:rsid w:val="008048B8"/>
    <w:rsid w:val="00804F5D"/>
    <w:rsid w:val="0081439E"/>
    <w:rsid w:val="00816E91"/>
    <w:rsid w:val="008173E9"/>
    <w:rsid w:val="00820572"/>
    <w:rsid w:val="0082129F"/>
    <w:rsid w:val="00822C5A"/>
    <w:rsid w:val="008269A8"/>
    <w:rsid w:val="008277EB"/>
    <w:rsid w:val="00830ED6"/>
    <w:rsid w:val="00835969"/>
    <w:rsid w:val="00835B1C"/>
    <w:rsid w:val="00835BFE"/>
    <w:rsid w:val="00850FA3"/>
    <w:rsid w:val="00852BB1"/>
    <w:rsid w:val="00855368"/>
    <w:rsid w:val="008559A5"/>
    <w:rsid w:val="008602F4"/>
    <w:rsid w:val="00861CF0"/>
    <w:rsid w:val="00870648"/>
    <w:rsid w:val="00874B65"/>
    <w:rsid w:val="00882D44"/>
    <w:rsid w:val="00884AD4"/>
    <w:rsid w:val="008A3351"/>
    <w:rsid w:val="008A5946"/>
    <w:rsid w:val="008A7F12"/>
    <w:rsid w:val="008B39B2"/>
    <w:rsid w:val="008B554A"/>
    <w:rsid w:val="008C133C"/>
    <w:rsid w:val="008D2236"/>
    <w:rsid w:val="008D26FA"/>
    <w:rsid w:val="008D372D"/>
    <w:rsid w:val="008D5055"/>
    <w:rsid w:val="008E4949"/>
    <w:rsid w:val="008E5DD4"/>
    <w:rsid w:val="008E7A72"/>
    <w:rsid w:val="008F3380"/>
    <w:rsid w:val="008F7F60"/>
    <w:rsid w:val="00903925"/>
    <w:rsid w:val="0090454C"/>
    <w:rsid w:val="00914723"/>
    <w:rsid w:val="00914C10"/>
    <w:rsid w:val="00914E0B"/>
    <w:rsid w:val="00916180"/>
    <w:rsid w:val="009164B6"/>
    <w:rsid w:val="00917FE4"/>
    <w:rsid w:val="009211FE"/>
    <w:rsid w:val="0092249C"/>
    <w:rsid w:val="00924BEF"/>
    <w:rsid w:val="0092549A"/>
    <w:rsid w:val="0092599C"/>
    <w:rsid w:val="00925FB9"/>
    <w:rsid w:val="0092626F"/>
    <w:rsid w:val="00927FE8"/>
    <w:rsid w:val="00930459"/>
    <w:rsid w:val="00931257"/>
    <w:rsid w:val="00931E93"/>
    <w:rsid w:val="009327EB"/>
    <w:rsid w:val="00936313"/>
    <w:rsid w:val="009377BA"/>
    <w:rsid w:val="009404C9"/>
    <w:rsid w:val="00941DC1"/>
    <w:rsid w:val="00944BB4"/>
    <w:rsid w:val="00944F48"/>
    <w:rsid w:val="00946F2F"/>
    <w:rsid w:val="00950971"/>
    <w:rsid w:val="00951F1B"/>
    <w:rsid w:val="0095303A"/>
    <w:rsid w:val="009571A3"/>
    <w:rsid w:val="009639C4"/>
    <w:rsid w:val="00964266"/>
    <w:rsid w:val="00964E7C"/>
    <w:rsid w:val="00965BAE"/>
    <w:rsid w:val="00974B28"/>
    <w:rsid w:val="0097795C"/>
    <w:rsid w:val="00980593"/>
    <w:rsid w:val="00985A2F"/>
    <w:rsid w:val="00986971"/>
    <w:rsid w:val="00991ACA"/>
    <w:rsid w:val="00991E03"/>
    <w:rsid w:val="0099219F"/>
    <w:rsid w:val="0099452E"/>
    <w:rsid w:val="00994840"/>
    <w:rsid w:val="0099787E"/>
    <w:rsid w:val="009A0164"/>
    <w:rsid w:val="009A64D5"/>
    <w:rsid w:val="009A6727"/>
    <w:rsid w:val="009B0D08"/>
    <w:rsid w:val="009B2F02"/>
    <w:rsid w:val="009B3200"/>
    <w:rsid w:val="009B492A"/>
    <w:rsid w:val="009B71CD"/>
    <w:rsid w:val="009C0B69"/>
    <w:rsid w:val="009C1063"/>
    <w:rsid w:val="009C3878"/>
    <w:rsid w:val="009C4744"/>
    <w:rsid w:val="009C56CE"/>
    <w:rsid w:val="009D040D"/>
    <w:rsid w:val="009D0613"/>
    <w:rsid w:val="009D3BF2"/>
    <w:rsid w:val="009D676D"/>
    <w:rsid w:val="009D6CDA"/>
    <w:rsid w:val="009D6E7B"/>
    <w:rsid w:val="009E1FF1"/>
    <w:rsid w:val="009E32FA"/>
    <w:rsid w:val="009E5288"/>
    <w:rsid w:val="009F51E5"/>
    <w:rsid w:val="00A00F58"/>
    <w:rsid w:val="00A02A4D"/>
    <w:rsid w:val="00A03CAE"/>
    <w:rsid w:val="00A04D9C"/>
    <w:rsid w:val="00A077EC"/>
    <w:rsid w:val="00A10405"/>
    <w:rsid w:val="00A11226"/>
    <w:rsid w:val="00A113E1"/>
    <w:rsid w:val="00A11894"/>
    <w:rsid w:val="00A14B77"/>
    <w:rsid w:val="00A159E2"/>
    <w:rsid w:val="00A16F40"/>
    <w:rsid w:val="00A21A7B"/>
    <w:rsid w:val="00A27DCA"/>
    <w:rsid w:val="00A30CB1"/>
    <w:rsid w:val="00A37D44"/>
    <w:rsid w:val="00A4504A"/>
    <w:rsid w:val="00A55C2B"/>
    <w:rsid w:val="00A56D1B"/>
    <w:rsid w:val="00A64C8C"/>
    <w:rsid w:val="00A744C6"/>
    <w:rsid w:val="00A76334"/>
    <w:rsid w:val="00A77E26"/>
    <w:rsid w:val="00A80133"/>
    <w:rsid w:val="00A82569"/>
    <w:rsid w:val="00A838D8"/>
    <w:rsid w:val="00A86F52"/>
    <w:rsid w:val="00A91AE2"/>
    <w:rsid w:val="00A93057"/>
    <w:rsid w:val="00A94573"/>
    <w:rsid w:val="00A95CC0"/>
    <w:rsid w:val="00AA1716"/>
    <w:rsid w:val="00AA35CC"/>
    <w:rsid w:val="00AA6C97"/>
    <w:rsid w:val="00AB150E"/>
    <w:rsid w:val="00AB2D98"/>
    <w:rsid w:val="00AB491F"/>
    <w:rsid w:val="00AB4DB0"/>
    <w:rsid w:val="00AC3F06"/>
    <w:rsid w:val="00AC53D2"/>
    <w:rsid w:val="00AC61FD"/>
    <w:rsid w:val="00AC72EE"/>
    <w:rsid w:val="00AD0726"/>
    <w:rsid w:val="00AD39E8"/>
    <w:rsid w:val="00AD3F56"/>
    <w:rsid w:val="00AD5C76"/>
    <w:rsid w:val="00AD6E1B"/>
    <w:rsid w:val="00AE1AB8"/>
    <w:rsid w:val="00AE25C2"/>
    <w:rsid w:val="00AE41B9"/>
    <w:rsid w:val="00AE5749"/>
    <w:rsid w:val="00AF5011"/>
    <w:rsid w:val="00AF5F17"/>
    <w:rsid w:val="00AF74C5"/>
    <w:rsid w:val="00B002BE"/>
    <w:rsid w:val="00B005D6"/>
    <w:rsid w:val="00B049AF"/>
    <w:rsid w:val="00B05147"/>
    <w:rsid w:val="00B05CA0"/>
    <w:rsid w:val="00B05DB4"/>
    <w:rsid w:val="00B1024F"/>
    <w:rsid w:val="00B11C00"/>
    <w:rsid w:val="00B129DF"/>
    <w:rsid w:val="00B13897"/>
    <w:rsid w:val="00B175AE"/>
    <w:rsid w:val="00B21524"/>
    <w:rsid w:val="00B26A03"/>
    <w:rsid w:val="00B279BC"/>
    <w:rsid w:val="00B3388E"/>
    <w:rsid w:val="00B376B5"/>
    <w:rsid w:val="00B44447"/>
    <w:rsid w:val="00B50B4A"/>
    <w:rsid w:val="00B5102F"/>
    <w:rsid w:val="00B51A73"/>
    <w:rsid w:val="00B51AEA"/>
    <w:rsid w:val="00B56438"/>
    <w:rsid w:val="00B56FD0"/>
    <w:rsid w:val="00B601A1"/>
    <w:rsid w:val="00B65878"/>
    <w:rsid w:val="00B70379"/>
    <w:rsid w:val="00B72997"/>
    <w:rsid w:val="00B73304"/>
    <w:rsid w:val="00B73C9F"/>
    <w:rsid w:val="00B750B6"/>
    <w:rsid w:val="00B81133"/>
    <w:rsid w:val="00B81A1B"/>
    <w:rsid w:val="00B85B33"/>
    <w:rsid w:val="00B92E76"/>
    <w:rsid w:val="00B9445C"/>
    <w:rsid w:val="00B960E9"/>
    <w:rsid w:val="00B97683"/>
    <w:rsid w:val="00BA044F"/>
    <w:rsid w:val="00BA2F44"/>
    <w:rsid w:val="00BA3740"/>
    <w:rsid w:val="00BA61C8"/>
    <w:rsid w:val="00BA6642"/>
    <w:rsid w:val="00BB1DD3"/>
    <w:rsid w:val="00BB690D"/>
    <w:rsid w:val="00BC3530"/>
    <w:rsid w:val="00BC5400"/>
    <w:rsid w:val="00BC55F1"/>
    <w:rsid w:val="00BC5E0B"/>
    <w:rsid w:val="00BC6727"/>
    <w:rsid w:val="00BD06E0"/>
    <w:rsid w:val="00BD096F"/>
    <w:rsid w:val="00BD0BA5"/>
    <w:rsid w:val="00BD4C7C"/>
    <w:rsid w:val="00BD7B14"/>
    <w:rsid w:val="00BE2429"/>
    <w:rsid w:val="00BE3B0B"/>
    <w:rsid w:val="00BE61AB"/>
    <w:rsid w:val="00BF02EC"/>
    <w:rsid w:val="00BF1663"/>
    <w:rsid w:val="00BF1B16"/>
    <w:rsid w:val="00BF2987"/>
    <w:rsid w:val="00BF4F55"/>
    <w:rsid w:val="00BF5010"/>
    <w:rsid w:val="00BF644F"/>
    <w:rsid w:val="00C06D67"/>
    <w:rsid w:val="00C12532"/>
    <w:rsid w:val="00C145F3"/>
    <w:rsid w:val="00C20CF7"/>
    <w:rsid w:val="00C33E8F"/>
    <w:rsid w:val="00C40654"/>
    <w:rsid w:val="00C444E1"/>
    <w:rsid w:val="00C448EA"/>
    <w:rsid w:val="00C44F36"/>
    <w:rsid w:val="00C51BCF"/>
    <w:rsid w:val="00C52E88"/>
    <w:rsid w:val="00C54230"/>
    <w:rsid w:val="00C553C6"/>
    <w:rsid w:val="00C57CA4"/>
    <w:rsid w:val="00C6155E"/>
    <w:rsid w:val="00C61578"/>
    <w:rsid w:val="00C61778"/>
    <w:rsid w:val="00C66F6A"/>
    <w:rsid w:val="00C675E4"/>
    <w:rsid w:val="00C73780"/>
    <w:rsid w:val="00C767C2"/>
    <w:rsid w:val="00C771E7"/>
    <w:rsid w:val="00C84B90"/>
    <w:rsid w:val="00C864E1"/>
    <w:rsid w:val="00C86C03"/>
    <w:rsid w:val="00C945E4"/>
    <w:rsid w:val="00C94ADC"/>
    <w:rsid w:val="00CA0E00"/>
    <w:rsid w:val="00CB0BD8"/>
    <w:rsid w:val="00CB43C4"/>
    <w:rsid w:val="00CB4490"/>
    <w:rsid w:val="00CB4EFB"/>
    <w:rsid w:val="00CB7D4B"/>
    <w:rsid w:val="00CC2106"/>
    <w:rsid w:val="00CC45FD"/>
    <w:rsid w:val="00CC6FC3"/>
    <w:rsid w:val="00CC75E7"/>
    <w:rsid w:val="00CD08F2"/>
    <w:rsid w:val="00CD1762"/>
    <w:rsid w:val="00CD6962"/>
    <w:rsid w:val="00CD7F2B"/>
    <w:rsid w:val="00CE13AA"/>
    <w:rsid w:val="00CE279F"/>
    <w:rsid w:val="00CE3407"/>
    <w:rsid w:val="00CE3505"/>
    <w:rsid w:val="00CE51C3"/>
    <w:rsid w:val="00CE5F17"/>
    <w:rsid w:val="00CE6453"/>
    <w:rsid w:val="00CE7679"/>
    <w:rsid w:val="00CF02B9"/>
    <w:rsid w:val="00CF0A1D"/>
    <w:rsid w:val="00CF0C31"/>
    <w:rsid w:val="00CF181D"/>
    <w:rsid w:val="00D00064"/>
    <w:rsid w:val="00D007CD"/>
    <w:rsid w:val="00D02006"/>
    <w:rsid w:val="00D02E7A"/>
    <w:rsid w:val="00D03634"/>
    <w:rsid w:val="00D03E83"/>
    <w:rsid w:val="00D056CB"/>
    <w:rsid w:val="00D10992"/>
    <w:rsid w:val="00D12249"/>
    <w:rsid w:val="00D16480"/>
    <w:rsid w:val="00D253A9"/>
    <w:rsid w:val="00D31712"/>
    <w:rsid w:val="00D328E8"/>
    <w:rsid w:val="00D32FD9"/>
    <w:rsid w:val="00D36B93"/>
    <w:rsid w:val="00D40D42"/>
    <w:rsid w:val="00D41C06"/>
    <w:rsid w:val="00D448B0"/>
    <w:rsid w:val="00D47296"/>
    <w:rsid w:val="00D50394"/>
    <w:rsid w:val="00D56575"/>
    <w:rsid w:val="00D6391D"/>
    <w:rsid w:val="00D63E16"/>
    <w:rsid w:val="00D71590"/>
    <w:rsid w:val="00D716CB"/>
    <w:rsid w:val="00D71CC3"/>
    <w:rsid w:val="00D860A1"/>
    <w:rsid w:val="00D873BB"/>
    <w:rsid w:val="00D9193B"/>
    <w:rsid w:val="00DA0244"/>
    <w:rsid w:val="00DB26F3"/>
    <w:rsid w:val="00DB54A0"/>
    <w:rsid w:val="00DC29A0"/>
    <w:rsid w:val="00DC2B11"/>
    <w:rsid w:val="00DC4024"/>
    <w:rsid w:val="00DC5AB5"/>
    <w:rsid w:val="00DC5BC3"/>
    <w:rsid w:val="00DC6704"/>
    <w:rsid w:val="00DD42CB"/>
    <w:rsid w:val="00DD5A7C"/>
    <w:rsid w:val="00DD6083"/>
    <w:rsid w:val="00DD7897"/>
    <w:rsid w:val="00DD7969"/>
    <w:rsid w:val="00DF58AB"/>
    <w:rsid w:val="00DF77A0"/>
    <w:rsid w:val="00E04CAE"/>
    <w:rsid w:val="00E056C0"/>
    <w:rsid w:val="00E06714"/>
    <w:rsid w:val="00E13897"/>
    <w:rsid w:val="00E13C33"/>
    <w:rsid w:val="00E16CBE"/>
    <w:rsid w:val="00E20B14"/>
    <w:rsid w:val="00E20F3B"/>
    <w:rsid w:val="00E21751"/>
    <w:rsid w:val="00E21D3D"/>
    <w:rsid w:val="00E27624"/>
    <w:rsid w:val="00E30222"/>
    <w:rsid w:val="00E30414"/>
    <w:rsid w:val="00E31556"/>
    <w:rsid w:val="00E31B7A"/>
    <w:rsid w:val="00E411FE"/>
    <w:rsid w:val="00E44189"/>
    <w:rsid w:val="00E44B98"/>
    <w:rsid w:val="00E452AE"/>
    <w:rsid w:val="00E45F1C"/>
    <w:rsid w:val="00E46473"/>
    <w:rsid w:val="00E53164"/>
    <w:rsid w:val="00E601D6"/>
    <w:rsid w:val="00E617DD"/>
    <w:rsid w:val="00E6221B"/>
    <w:rsid w:val="00E63A39"/>
    <w:rsid w:val="00E740DE"/>
    <w:rsid w:val="00E75BCA"/>
    <w:rsid w:val="00E8047D"/>
    <w:rsid w:val="00E9272E"/>
    <w:rsid w:val="00E97748"/>
    <w:rsid w:val="00E97C59"/>
    <w:rsid w:val="00EA2E18"/>
    <w:rsid w:val="00EA3124"/>
    <w:rsid w:val="00EA7CE5"/>
    <w:rsid w:val="00EB4C06"/>
    <w:rsid w:val="00EC0956"/>
    <w:rsid w:val="00EC3F79"/>
    <w:rsid w:val="00EC46A0"/>
    <w:rsid w:val="00EC4AE4"/>
    <w:rsid w:val="00EC4B2E"/>
    <w:rsid w:val="00EC4B71"/>
    <w:rsid w:val="00EC51CD"/>
    <w:rsid w:val="00ED1DF9"/>
    <w:rsid w:val="00ED2D16"/>
    <w:rsid w:val="00ED69CD"/>
    <w:rsid w:val="00ED7FD9"/>
    <w:rsid w:val="00EE1AF0"/>
    <w:rsid w:val="00EE415D"/>
    <w:rsid w:val="00EE493E"/>
    <w:rsid w:val="00EE513F"/>
    <w:rsid w:val="00EE5BB7"/>
    <w:rsid w:val="00EF2FA6"/>
    <w:rsid w:val="00EF4253"/>
    <w:rsid w:val="00EF7703"/>
    <w:rsid w:val="00F13580"/>
    <w:rsid w:val="00F13F8E"/>
    <w:rsid w:val="00F143E8"/>
    <w:rsid w:val="00F3388D"/>
    <w:rsid w:val="00F338EA"/>
    <w:rsid w:val="00F45645"/>
    <w:rsid w:val="00F50C29"/>
    <w:rsid w:val="00F522E4"/>
    <w:rsid w:val="00F5645F"/>
    <w:rsid w:val="00F6068E"/>
    <w:rsid w:val="00F650A1"/>
    <w:rsid w:val="00F66844"/>
    <w:rsid w:val="00F66B59"/>
    <w:rsid w:val="00F70673"/>
    <w:rsid w:val="00F70D38"/>
    <w:rsid w:val="00F754BC"/>
    <w:rsid w:val="00F76151"/>
    <w:rsid w:val="00F76586"/>
    <w:rsid w:val="00F77216"/>
    <w:rsid w:val="00F8550B"/>
    <w:rsid w:val="00F8581D"/>
    <w:rsid w:val="00F905AF"/>
    <w:rsid w:val="00F91364"/>
    <w:rsid w:val="00FA135C"/>
    <w:rsid w:val="00FA2218"/>
    <w:rsid w:val="00FA580B"/>
    <w:rsid w:val="00FB2F55"/>
    <w:rsid w:val="00FC47AB"/>
    <w:rsid w:val="00FD357C"/>
    <w:rsid w:val="00FD5499"/>
    <w:rsid w:val="00FD7CFF"/>
    <w:rsid w:val="00FE1638"/>
    <w:rsid w:val="00FE1F7B"/>
    <w:rsid w:val="00FE586A"/>
    <w:rsid w:val="00FE76E4"/>
    <w:rsid w:val="00FF2E3A"/>
    <w:rsid w:val="00FF51E1"/>
    <w:rsid w:val="00FF6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83AC78C"/>
  <w15:docId w15:val="{AF15400B-731C-47F5-9E96-55F7BF182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41DC1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0F19C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277A36"/>
    <w:rPr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0F19C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277A36"/>
    <w:rPr>
      <w:sz w:val="24"/>
      <w:szCs w:val="24"/>
    </w:rPr>
  </w:style>
  <w:style w:type="table" w:styleId="Tabellenraster">
    <w:name w:val="Table Grid"/>
    <w:basedOn w:val="NormaleTabelle"/>
    <w:uiPriority w:val="59"/>
    <w:rsid w:val="000F19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rsid w:val="00F7658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77A36"/>
    <w:rPr>
      <w:sz w:val="0"/>
      <w:szCs w:val="0"/>
    </w:rPr>
  </w:style>
  <w:style w:type="paragraph" w:styleId="Listenabsatz">
    <w:name w:val="List Paragraph"/>
    <w:basedOn w:val="Standard"/>
    <w:uiPriority w:val="34"/>
    <w:qFormat/>
    <w:rsid w:val="007043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49474B-9D9A-4F96-9BDA-3D9D25FFCF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2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Bewerbung als Kandidat für den Bundesvorstand der Partei Bibeltreuer Christen</vt:lpstr>
    </vt:vector>
  </TitlesOfParts>
  <Company>PBC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werbung als Kandidat für den Bundesvorstand der Partei Bibeltreuer Christen</dc:title>
  <dc:subject/>
  <dc:creator>Robert</dc:creator>
  <cp:keywords/>
  <dc:description/>
  <cp:lastModifiedBy>Micha Schlittenhardt</cp:lastModifiedBy>
  <cp:revision>3</cp:revision>
  <cp:lastPrinted>2011-10-14T17:13:00Z</cp:lastPrinted>
  <dcterms:created xsi:type="dcterms:W3CDTF">2021-09-29T20:11:00Z</dcterms:created>
  <dcterms:modified xsi:type="dcterms:W3CDTF">2021-11-04T16:11:00Z</dcterms:modified>
</cp:coreProperties>
</file>